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5A193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5A193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5A193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5A193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5A193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5A193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5A193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5A193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5A193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5A193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5A193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5A193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5A193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5A193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5A193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5A193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5A193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5A193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5A193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5A193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5A193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5A193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5A193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5A193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5A193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5A193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5A193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5A193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A193E" w:rsidRDefault="005A193E" w:rsidP="007016BF">
                              <w:pPr>
                                <w:spacing w:before="60" w:after="0"/>
                                <w:jc w:val="center"/>
                                <w:rPr>
                                  <w:lang w:val="sv-SE"/>
                                </w:rPr>
                              </w:pPr>
                              <w:r>
                                <w:rPr>
                                  <w:lang w:val="sv-SE"/>
                                </w:rPr>
                                <w:t>Register Preparator</w:t>
                              </w:r>
                            </w:p>
                            <w:p w14:paraId="5B7E5EAE" w14:textId="77777777" w:rsidR="005A193E" w:rsidRPr="00C7380D" w:rsidRDefault="005A193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A193E" w:rsidRDefault="005A193E" w:rsidP="00F52895">
                              <w:pPr>
                                <w:spacing w:before="60" w:after="0"/>
                                <w:jc w:val="center"/>
                                <w:rPr>
                                  <w:lang w:val="sv-SE"/>
                                </w:rPr>
                              </w:pPr>
                              <w:r>
                                <w:rPr>
                                  <w:lang w:val="sv-SE"/>
                                </w:rPr>
                                <w:t>Register Allocator</w:t>
                              </w:r>
                            </w:p>
                            <w:p w14:paraId="49971E8A" w14:textId="77777777" w:rsidR="005A193E" w:rsidRDefault="005A193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A193E" w:rsidRPr="009C410A" w:rsidRDefault="005A193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A193E" w:rsidRPr="009C410A" w:rsidRDefault="005A193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A193E" w:rsidRDefault="005A193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A193E" w:rsidRDefault="005A193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A193E" w:rsidRDefault="005A193E" w:rsidP="007016BF">
                              <w:pPr>
                                <w:pStyle w:val="Normalwebb"/>
                                <w:spacing w:before="60" w:line="252" w:lineRule="auto"/>
                                <w:jc w:val="center"/>
                              </w:pPr>
                              <w:r>
                                <w:rPr>
                                  <w:rFonts w:eastAsia="Calibri"/>
                                  <w:sz w:val="22"/>
                                  <w:szCs w:val="22"/>
                                  <w:lang w:val="en-US"/>
                                </w:rPr>
                                <w:t>Object Code</w:t>
                              </w:r>
                            </w:p>
                            <w:p w14:paraId="774C3A6C" w14:textId="77777777" w:rsidR="005A193E" w:rsidRDefault="005A193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A193E" w:rsidRDefault="005A193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A193E" w:rsidRDefault="005A193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A193E" w:rsidRDefault="005A193E" w:rsidP="007016BF">
                        <w:pPr>
                          <w:spacing w:before="60" w:after="0"/>
                          <w:jc w:val="center"/>
                          <w:rPr>
                            <w:lang w:val="sv-SE"/>
                          </w:rPr>
                        </w:pPr>
                        <w:r>
                          <w:rPr>
                            <w:lang w:val="sv-SE"/>
                          </w:rPr>
                          <w:t>Register Preparator</w:t>
                        </w:r>
                      </w:p>
                      <w:p w14:paraId="5B7E5EAE" w14:textId="77777777" w:rsidR="005A193E" w:rsidRPr="00C7380D" w:rsidRDefault="005A193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A193E" w:rsidRDefault="005A193E" w:rsidP="00F52895">
                        <w:pPr>
                          <w:spacing w:before="60" w:after="0"/>
                          <w:jc w:val="center"/>
                          <w:rPr>
                            <w:lang w:val="sv-SE"/>
                          </w:rPr>
                        </w:pPr>
                        <w:r>
                          <w:rPr>
                            <w:lang w:val="sv-SE"/>
                          </w:rPr>
                          <w:t>Register Allocator</w:t>
                        </w:r>
                      </w:p>
                      <w:p w14:paraId="49971E8A" w14:textId="77777777" w:rsidR="005A193E" w:rsidRDefault="005A193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A193E" w:rsidRPr="009C410A" w:rsidRDefault="005A193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A193E" w:rsidRPr="009C410A" w:rsidRDefault="005A193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A193E" w:rsidRDefault="005A193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A193E" w:rsidRDefault="005A193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A193E" w:rsidRDefault="005A193E" w:rsidP="007016BF">
                        <w:pPr>
                          <w:pStyle w:val="Normalwebb"/>
                          <w:spacing w:before="60" w:line="252" w:lineRule="auto"/>
                          <w:jc w:val="center"/>
                        </w:pPr>
                        <w:r>
                          <w:rPr>
                            <w:rFonts w:eastAsia="Calibri"/>
                            <w:sz w:val="22"/>
                            <w:szCs w:val="22"/>
                            <w:lang w:val="en-US"/>
                          </w:rPr>
                          <w:t>Object Code</w:t>
                        </w:r>
                      </w:p>
                      <w:p w14:paraId="774C3A6C" w14:textId="77777777" w:rsidR="005A193E" w:rsidRDefault="005A193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A193E" w:rsidRDefault="005A193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A193E" w:rsidRDefault="005A193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The CheckSiz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3C17686A" w14:textId="63404010" w:rsidR="006377A1" w:rsidRPr="00E42FEE" w:rsidRDefault="00D54F8E" w:rsidP="006377A1">
      <w:pPr>
        <w:rPr>
          <w:b/>
          <w:bCs/>
          <w:highlight w:val="white"/>
        </w:rPr>
      </w:pPr>
      <w:r>
        <w:rPr>
          <w:highlight w:val="white"/>
        </w:rPr>
        <w:t xml:space="preserve">Now we look into the </w:t>
      </w:r>
      <w:r w:rsidR="00382592">
        <w:rPr>
          <w:highlight w:val="white"/>
        </w:rPr>
        <w:t xml:space="preserve">instructions that perform computations. </w:t>
      </w:r>
      <w:r w:rsidR="006377A1">
        <w:rPr>
          <w:highlight w:val="white"/>
        </w:rPr>
        <w:t xml:space="preserve">There are six categories of </w:t>
      </w:r>
      <w:r w:rsidR="00BF5180">
        <w:rPr>
          <w:highlight w:val="white"/>
        </w:rPr>
        <w:t>operations:</w:t>
      </w:r>
    </w:p>
    <w:tbl>
      <w:tblPr>
        <w:tblStyle w:val="Tabellrutnt"/>
        <w:tblW w:w="0" w:type="auto"/>
        <w:tblLook w:val="04A0" w:firstRow="1" w:lastRow="0" w:firstColumn="1" w:lastColumn="0" w:noHBand="0" w:noVBand="1"/>
      </w:tblPr>
      <w:tblGrid>
        <w:gridCol w:w="1271"/>
        <w:gridCol w:w="5812"/>
        <w:gridCol w:w="2267"/>
      </w:tblGrid>
      <w:tr w:rsidR="006377A1" w:rsidRPr="00E42FEE" w14:paraId="36B238F9" w14:textId="77777777" w:rsidTr="006377A1">
        <w:tc>
          <w:tcPr>
            <w:tcW w:w="1271" w:type="dxa"/>
          </w:tcPr>
          <w:p w14:paraId="690D9009" w14:textId="77777777" w:rsidR="006377A1" w:rsidRPr="00BF5180" w:rsidRDefault="006377A1" w:rsidP="006377A1">
            <w:pPr>
              <w:spacing w:before="0" w:after="40"/>
              <w:rPr>
                <w:b/>
                <w:bCs/>
                <w:highlight w:val="white"/>
              </w:rPr>
            </w:pPr>
            <w:r w:rsidRPr="00BF5180">
              <w:rPr>
                <w:b/>
                <w:bCs/>
                <w:highlight w:val="white"/>
              </w:rPr>
              <w:t>Category</w:t>
            </w:r>
          </w:p>
        </w:tc>
        <w:tc>
          <w:tcPr>
            <w:tcW w:w="5812" w:type="dxa"/>
          </w:tcPr>
          <w:p w14:paraId="485B87D4" w14:textId="77777777" w:rsidR="006377A1" w:rsidRPr="00BF5180" w:rsidRDefault="006377A1" w:rsidP="006377A1">
            <w:pPr>
              <w:spacing w:before="0" w:after="40"/>
              <w:rPr>
                <w:b/>
                <w:bCs/>
                <w:highlight w:val="white"/>
              </w:rPr>
            </w:pPr>
            <w:r w:rsidRPr="00BF5180">
              <w:rPr>
                <w:b/>
                <w:bCs/>
                <w:highlight w:val="white"/>
              </w:rPr>
              <w:t>Description</w:t>
            </w:r>
          </w:p>
        </w:tc>
        <w:tc>
          <w:tcPr>
            <w:tcW w:w="2267" w:type="dxa"/>
          </w:tcPr>
          <w:p w14:paraId="7A76B2B1" w14:textId="77777777" w:rsidR="006377A1" w:rsidRPr="00BF5180" w:rsidRDefault="006377A1" w:rsidP="006377A1">
            <w:pPr>
              <w:spacing w:before="0" w:after="40"/>
              <w:rPr>
                <w:b/>
                <w:bCs/>
                <w:highlight w:val="white"/>
              </w:rPr>
            </w:pPr>
            <w:r w:rsidRPr="00BF5180">
              <w:rPr>
                <w:b/>
                <w:bCs/>
                <w:highlight w:val="white"/>
              </w:rPr>
              <w:t>Examples</w:t>
            </w:r>
          </w:p>
        </w:tc>
      </w:tr>
      <w:tr w:rsidR="006377A1" w14:paraId="7AAF1284" w14:textId="77777777" w:rsidTr="006377A1">
        <w:tc>
          <w:tcPr>
            <w:tcW w:w="1271" w:type="dxa"/>
          </w:tcPr>
          <w:p w14:paraId="6E4067EB" w14:textId="77777777" w:rsidR="006377A1" w:rsidRDefault="006377A1" w:rsidP="006377A1">
            <w:pPr>
              <w:spacing w:before="0" w:after="40"/>
              <w:rPr>
                <w:highlight w:val="white"/>
              </w:rPr>
            </w:pPr>
            <w:r>
              <w:rPr>
                <w:highlight w:val="white"/>
              </w:rPr>
              <w:t>1</w:t>
            </w:r>
          </w:p>
        </w:tc>
        <w:tc>
          <w:tcPr>
            <w:tcW w:w="5812" w:type="dxa"/>
          </w:tcPr>
          <w:p w14:paraId="37DF9CCE" w14:textId="77777777" w:rsidR="006377A1" w:rsidRDefault="006377A1" w:rsidP="006377A1">
            <w:pPr>
              <w:spacing w:before="0" w:after="40"/>
            </w:pPr>
            <w:r>
              <w:t>b</w:t>
            </w:r>
            <w:r w:rsidRPr="005D7FBB">
              <w:t xml:space="preserve">inary_operator register, </w:t>
            </w:r>
            <w:r>
              <w:t>register</w:t>
            </w:r>
          </w:p>
          <w:p w14:paraId="188F5D2F" w14:textId="77777777" w:rsidR="006377A1" w:rsidRDefault="006377A1" w:rsidP="006377A1">
            <w:pPr>
              <w:spacing w:before="0" w:after="40"/>
            </w:pPr>
            <w:r>
              <w:t>b</w:t>
            </w:r>
            <w:r w:rsidRPr="005D7FBB">
              <w:t xml:space="preserve">inary_operator register, </w:t>
            </w:r>
            <w:r>
              <w:t>static_name</w:t>
            </w:r>
          </w:p>
          <w:p w14:paraId="7F089271" w14:textId="77777777" w:rsidR="006377A1" w:rsidRDefault="006377A1" w:rsidP="006377A1">
            <w:pPr>
              <w:spacing w:before="0" w:after="40"/>
            </w:pPr>
            <w:r>
              <w:t>b</w:t>
            </w:r>
            <w:r w:rsidRPr="005D7FBB">
              <w:t>inary_operator register,</w:t>
            </w:r>
            <w:r>
              <w:t xml:space="preserve"> integer_value</w:t>
            </w:r>
          </w:p>
          <w:p w14:paraId="06E6FE34" w14:textId="77777777" w:rsidR="002F3A6F" w:rsidRDefault="002F3A6F" w:rsidP="002F3A6F">
            <w:pPr>
              <w:spacing w:before="0" w:after="40"/>
            </w:pPr>
            <w:r>
              <w:t>b</w:t>
            </w:r>
            <w:r w:rsidRPr="005D7FBB">
              <w:t xml:space="preserve">inary_operator </w:t>
            </w:r>
            <w:r>
              <w:t>static_name</w:t>
            </w:r>
            <w:r w:rsidRPr="005D7FBB">
              <w:t xml:space="preserve">, </w:t>
            </w:r>
            <w:r>
              <w:t>register</w:t>
            </w:r>
          </w:p>
          <w:p w14:paraId="66B2BBD3" w14:textId="77777777" w:rsidR="002F3A6F" w:rsidRDefault="002F3A6F" w:rsidP="002F3A6F">
            <w:pPr>
              <w:spacing w:before="0" w:after="40"/>
            </w:pPr>
            <w:r>
              <w:t>b</w:t>
            </w:r>
            <w:r w:rsidRPr="005D7FBB">
              <w:t xml:space="preserve">inary_operator </w:t>
            </w:r>
            <w:r>
              <w:t>static_name</w:t>
            </w:r>
            <w:r w:rsidRPr="005D7FBB">
              <w:t xml:space="preserve">, </w:t>
            </w:r>
            <w:r>
              <w:t>static_name</w:t>
            </w:r>
          </w:p>
          <w:p w14:paraId="4EF69F74" w14:textId="71DC6A90" w:rsidR="002F3A6F" w:rsidRPr="00E5786A" w:rsidRDefault="002F3A6F" w:rsidP="002F3A6F">
            <w:pPr>
              <w:spacing w:before="0" w:after="40"/>
            </w:pPr>
            <w:r>
              <w:t>b</w:t>
            </w:r>
            <w:r w:rsidRPr="005D7FBB">
              <w:t xml:space="preserve">inary_operator </w:t>
            </w:r>
            <w:r>
              <w:t>static_name</w:t>
            </w:r>
            <w:r w:rsidRPr="005D7FBB">
              <w:t>,</w:t>
            </w:r>
            <w:r>
              <w:t xml:space="preserve"> integer_value</w:t>
            </w:r>
          </w:p>
        </w:tc>
        <w:tc>
          <w:tcPr>
            <w:tcW w:w="2267" w:type="dxa"/>
          </w:tcPr>
          <w:p w14:paraId="664FF4A3" w14:textId="77777777" w:rsidR="006377A1" w:rsidRDefault="006377A1" w:rsidP="006377A1">
            <w:pPr>
              <w:spacing w:before="0" w:after="40"/>
              <w:rPr>
                <w:highlight w:val="white"/>
              </w:rPr>
            </w:pPr>
            <w:r>
              <w:rPr>
                <w:highlight w:val="white"/>
              </w:rPr>
              <w:t>mov ax, bx</w:t>
            </w:r>
          </w:p>
          <w:p w14:paraId="246906B4" w14:textId="77777777" w:rsidR="006377A1" w:rsidRDefault="006377A1" w:rsidP="006377A1">
            <w:pPr>
              <w:spacing w:before="0" w:after="40"/>
              <w:rPr>
                <w:highlight w:val="white"/>
              </w:rPr>
            </w:pPr>
            <w:r>
              <w:rPr>
                <w:highlight w:val="white"/>
              </w:rPr>
              <w:t>add ax, stdin</w:t>
            </w:r>
          </w:p>
          <w:p w14:paraId="5E23EB62" w14:textId="77777777" w:rsidR="006377A1" w:rsidRDefault="006377A1" w:rsidP="006377A1">
            <w:pPr>
              <w:spacing w:before="0" w:after="40"/>
              <w:rPr>
                <w:highlight w:val="white"/>
              </w:rPr>
            </w:pPr>
            <w:r>
              <w:rPr>
                <w:highlight w:val="white"/>
              </w:rPr>
              <w:t>sub ax, 123</w:t>
            </w:r>
          </w:p>
          <w:p w14:paraId="230A08BD" w14:textId="77777777" w:rsidR="002F3A6F" w:rsidRDefault="002F3A6F" w:rsidP="002F3A6F">
            <w:pPr>
              <w:spacing w:before="0" w:after="40"/>
              <w:rPr>
                <w:highlight w:val="white"/>
              </w:rPr>
            </w:pPr>
            <w:r>
              <w:rPr>
                <w:highlight w:val="white"/>
              </w:rPr>
              <w:t>cmp stdin, ax</w:t>
            </w:r>
          </w:p>
          <w:p w14:paraId="52FDF0FB" w14:textId="77777777" w:rsidR="002F3A6F" w:rsidRDefault="002F3A6F" w:rsidP="002F3A6F">
            <w:pPr>
              <w:spacing w:before="0" w:after="40"/>
              <w:rPr>
                <w:highlight w:val="white"/>
              </w:rPr>
            </w:pPr>
            <w:r>
              <w:rPr>
                <w:highlight w:val="white"/>
              </w:rPr>
              <w:t>cmp stdin, stdout</w:t>
            </w:r>
          </w:p>
          <w:p w14:paraId="6C32FA09" w14:textId="7312C178" w:rsidR="002F3A6F" w:rsidRDefault="002F3A6F" w:rsidP="002F3A6F">
            <w:pPr>
              <w:spacing w:before="0" w:after="40"/>
              <w:rPr>
                <w:highlight w:val="white"/>
              </w:rPr>
            </w:pPr>
            <w:r>
              <w:rPr>
                <w:highlight w:val="white"/>
              </w:rPr>
              <w:t>cmp stdin, 123</w:t>
            </w:r>
          </w:p>
        </w:tc>
      </w:tr>
      <w:tr w:rsidR="00784E06" w14:paraId="35EAB874" w14:textId="77777777" w:rsidTr="006377A1">
        <w:tc>
          <w:tcPr>
            <w:tcW w:w="1271" w:type="dxa"/>
          </w:tcPr>
          <w:p w14:paraId="29665DD9" w14:textId="199177BF" w:rsidR="00784E06" w:rsidRDefault="002F3A6F" w:rsidP="00784E06">
            <w:pPr>
              <w:spacing w:before="0" w:after="40"/>
              <w:rPr>
                <w:highlight w:val="white"/>
              </w:rPr>
            </w:pPr>
            <w:r>
              <w:rPr>
                <w:highlight w:val="white"/>
              </w:rPr>
              <w:t>2</w:t>
            </w:r>
          </w:p>
        </w:tc>
        <w:tc>
          <w:tcPr>
            <w:tcW w:w="5812" w:type="dxa"/>
          </w:tcPr>
          <w:p w14:paraId="572B061A" w14:textId="77777777" w:rsidR="00784E06" w:rsidRDefault="00784E06" w:rsidP="00784E06">
            <w:pPr>
              <w:spacing w:before="0" w:after="40"/>
            </w:pPr>
            <w:r>
              <w:t>b</w:t>
            </w:r>
            <w:r w:rsidRPr="005D7FBB">
              <w:t>inary_operator [</w:t>
            </w:r>
            <w:r>
              <w:t>register + offset</w:t>
            </w:r>
            <w:r w:rsidRPr="005D7FBB">
              <w:t xml:space="preserve">], </w:t>
            </w:r>
            <w:r>
              <w:t>register</w:t>
            </w:r>
          </w:p>
          <w:p w14:paraId="2895FD19" w14:textId="77777777" w:rsidR="00784E06" w:rsidRDefault="00784E06" w:rsidP="00784E06">
            <w:pPr>
              <w:spacing w:before="0" w:after="40"/>
            </w:pPr>
            <w:r>
              <w:t>b</w:t>
            </w:r>
            <w:r w:rsidRPr="005D7FBB">
              <w:t>inary_operator [</w:t>
            </w:r>
            <w:r>
              <w:t>register + offset</w:t>
            </w:r>
            <w:r w:rsidRPr="005D7FBB">
              <w:t xml:space="preserve">], </w:t>
            </w:r>
            <w:r>
              <w:t>static_name</w:t>
            </w:r>
          </w:p>
          <w:p w14:paraId="1D1B5FE8" w14:textId="77777777" w:rsidR="00784E06" w:rsidRDefault="00784E06" w:rsidP="00784E06">
            <w:pPr>
              <w:spacing w:before="0" w:after="40"/>
            </w:pPr>
            <w:r>
              <w:t>b</w:t>
            </w:r>
            <w:r w:rsidRPr="005D7FBB">
              <w:t>inary_operator [</w:t>
            </w:r>
            <w:r>
              <w:t>register + offset</w:t>
            </w:r>
            <w:r w:rsidRPr="005D7FBB">
              <w:t xml:space="preserve">], </w:t>
            </w:r>
            <w:r>
              <w:t>integer_value</w:t>
            </w:r>
          </w:p>
          <w:p w14:paraId="3E3B071F" w14:textId="77777777" w:rsidR="00784E06" w:rsidRDefault="00784E06" w:rsidP="00784E06">
            <w:pPr>
              <w:spacing w:before="0" w:after="40"/>
            </w:pPr>
            <w:r>
              <w:t>b</w:t>
            </w:r>
            <w:r w:rsidRPr="005D7FBB">
              <w:t>inary_operator [</w:t>
            </w:r>
            <w:r>
              <w:t>static_name + offset</w:t>
            </w:r>
            <w:r w:rsidRPr="005D7FBB">
              <w:t xml:space="preserve">], </w:t>
            </w:r>
            <w:r>
              <w:t>register</w:t>
            </w:r>
          </w:p>
          <w:p w14:paraId="798D00CE" w14:textId="77777777" w:rsidR="00784E06" w:rsidRDefault="00784E06" w:rsidP="00784E06">
            <w:pPr>
              <w:spacing w:before="0" w:after="40"/>
            </w:pPr>
            <w:r>
              <w:t>b</w:t>
            </w:r>
            <w:r w:rsidRPr="005D7FBB">
              <w:t>inary_operator [</w:t>
            </w:r>
            <w:r>
              <w:t>static_name + offset</w:t>
            </w:r>
            <w:r w:rsidRPr="005D7FBB">
              <w:t xml:space="preserve">], </w:t>
            </w:r>
            <w:r>
              <w:t>static_name</w:t>
            </w:r>
          </w:p>
          <w:p w14:paraId="026E85F4" w14:textId="3A2B0168" w:rsidR="00784E06" w:rsidRPr="00A63B27" w:rsidRDefault="00784E06" w:rsidP="00784E06">
            <w:pPr>
              <w:spacing w:before="0" w:after="40"/>
            </w:pPr>
            <w:r>
              <w:t>b</w:t>
            </w:r>
            <w:r w:rsidRPr="005D7FBB">
              <w:t>inary_operator [</w:t>
            </w:r>
            <w:r>
              <w:t>static_name + offset</w:t>
            </w:r>
            <w:r w:rsidRPr="005D7FBB">
              <w:t xml:space="preserve">], </w:t>
            </w:r>
            <w:r>
              <w:t>integer_value</w:t>
            </w:r>
          </w:p>
        </w:tc>
        <w:tc>
          <w:tcPr>
            <w:tcW w:w="2267" w:type="dxa"/>
          </w:tcPr>
          <w:p w14:paraId="65159F14" w14:textId="396C6A1F" w:rsidR="00784E06" w:rsidRDefault="00784E06" w:rsidP="00784E06">
            <w:pPr>
              <w:spacing w:before="0" w:after="40"/>
              <w:rPr>
                <w:highlight w:val="white"/>
              </w:rPr>
            </w:pPr>
            <w:r>
              <w:rPr>
                <w:highlight w:val="white"/>
              </w:rPr>
              <w:t>mov [bp + 2], bx</w:t>
            </w:r>
          </w:p>
          <w:p w14:paraId="0984C060" w14:textId="0EB19C75" w:rsidR="00784E06" w:rsidRDefault="00784E06" w:rsidP="00784E06">
            <w:pPr>
              <w:spacing w:before="0" w:after="40"/>
              <w:rPr>
                <w:highlight w:val="white"/>
              </w:rPr>
            </w:pPr>
            <w:r>
              <w:rPr>
                <w:highlight w:val="white"/>
              </w:rPr>
              <w:t>add [bp + 2], stdin</w:t>
            </w:r>
          </w:p>
          <w:p w14:paraId="2DD6785D" w14:textId="7E67472C" w:rsidR="00784E06" w:rsidRDefault="00784E06" w:rsidP="00784E06">
            <w:pPr>
              <w:spacing w:before="0" w:after="40"/>
              <w:rPr>
                <w:highlight w:val="white"/>
              </w:rPr>
            </w:pPr>
            <w:r>
              <w:rPr>
                <w:highlight w:val="white"/>
              </w:rPr>
              <w:t>sub [bp + 2], 123</w:t>
            </w:r>
          </w:p>
          <w:p w14:paraId="4F929E07" w14:textId="1E329AFB" w:rsidR="00784E06" w:rsidRDefault="00784E06" w:rsidP="00784E06">
            <w:pPr>
              <w:spacing w:before="0" w:after="40"/>
              <w:rPr>
                <w:highlight w:val="white"/>
              </w:rPr>
            </w:pPr>
            <w:r>
              <w:rPr>
                <w:highlight w:val="white"/>
              </w:rPr>
              <w:t>mov [stdin + 4], bx</w:t>
            </w:r>
          </w:p>
          <w:p w14:paraId="46C55DD7" w14:textId="1ED4B4BC" w:rsidR="00784E06" w:rsidRDefault="00784E06" w:rsidP="00784E06">
            <w:pPr>
              <w:spacing w:before="0" w:after="40"/>
              <w:rPr>
                <w:highlight w:val="white"/>
              </w:rPr>
            </w:pPr>
            <w:r>
              <w:rPr>
                <w:highlight w:val="white"/>
              </w:rPr>
              <w:t>add [stdin + 4], stdin</w:t>
            </w:r>
          </w:p>
          <w:p w14:paraId="44D4E1E4" w14:textId="1EE1C6EE" w:rsidR="00784E06" w:rsidRDefault="00784E06" w:rsidP="00784E06">
            <w:pPr>
              <w:spacing w:before="0" w:after="40"/>
              <w:rPr>
                <w:highlight w:val="white"/>
              </w:rPr>
            </w:pPr>
            <w:r>
              <w:rPr>
                <w:highlight w:val="white"/>
              </w:rPr>
              <w:t>sub [stdin + 4], 123</w:t>
            </w:r>
          </w:p>
        </w:tc>
      </w:tr>
      <w:tr w:rsidR="00784E06" w14:paraId="414FC8A9" w14:textId="77777777" w:rsidTr="006377A1">
        <w:tc>
          <w:tcPr>
            <w:tcW w:w="1271" w:type="dxa"/>
          </w:tcPr>
          <w:p w14:paraId="08B2FEB4" w14:textId="5CB605B9" w:rsidR="00784E06" w:rsidRDefault="002F3A6F" w:rsidP="00784E06">
            <w:pPr>
              <w:spacing w:before="0" w:after="40"/>
              <w:rPr>
                <w:highlight w:val="white"/>
              </w:rPr>
            </w:pPr>
            <w:r>
              <w:rPr>
                <w:highlight w:val="white"/>
              </w:rPr>
              <w:t>3</w:t>
            </w:r>
          </w:p>
        </w:tc>
        <w:tc>
          <w:tcPr>
            <w:tcW w:w="5812" w:type="dxa"/>
          </w:tcPr>
          <w:p w14:paraId="55E1FA95" w14:textId="17117F7D" w:rsidR="00784E06" w:rsidRDefault="00784E06" w:rsidP="00784E06">
            <w:pPr>
              <w:spacing w:before="0" w:after="40"/>
            </w:pPr>
            <w:r>
              <w:t>b</w:t>
            </w:r>
            <w:r w:rsidRPr="005D7FBB">
              <w:t xml:space="preserve">inary_operator </w:t>
            </w:r>
            <w:r>
              <w:t xml:space="preserve">register, </w:t>
            </w:r>
            <w:r w:rsidRPr="005D7FBB">
              <w:t>[</w:t>
            </w:r>
            <w:r>
              <w:t>register + offset</w:t>
            </w:r>
            <w:r w:rsidRPr="005D7FBB">
              <w:t>]</w:t>
            </w:r>
          </w:p>
          <w:p w14:paraId="7C80BDEA" w14:textId="6876225F" w:rsidR="00784E06" w:rsidRDefault="00784E06" w:rsidP="00784E06">
            <w:pPr>
              <w:spacing w:before="0" w:after="40"/>
            </w:pPr>
            <w:r>
              <w:t>b</w:t>
            </w:r>
            <w:r w:rsidRPr="005D7FBB">
              <w:t xml:space="preserve">inary_operator </w:t>
            </w:r>
            <w:r>
              <w:t xml:space="preserve">register, </w:t>
            </w:r>
            <w:r w:rsidRPr="005D7FBB">
              <w:t>[</w:t>
            </w:r>
            <w:r>
              <w:t>static_name + offset</w:t>
            </w:r>
            <w:r w:rsidRPr="005D7FBB">
              <w:t>]</w:t>
            </w:r>
          </w:p>
          <w:p w14:paraId="7202AED1" w14:textId="1554A43F" w:rsidR="00784E06" w:rsidRDefault="00784E06" w:rsidP="00784E06">
            <w:pPr>
              <w:spacing w:before="0" w:after="40"/>
            </w:pPr>
            <w:r>
              <w:t>b</w:t>
            </w:r>
            <w:r w:rsidRPr="005D7FBB">
              <w:t xml:space="preserve">inary_operator </w:t>
            </w:r>
            <w:r>
              <w:t xml:space="preserve">static_name, </w:t>
            </w:r>
            <w:r w:rsidRPr="005D7FBB">
              <w:t>[</w:t>
            </w:r>
            <w:r>
              <w:t>register + offset</w:t>
            </w:r>
            <w:r w:rsidRPr="005D7FBB">
              <w:t>]</w:t>
            </w:r>
          </w:p>
          <w:p w14:paraId="5FF09FD6" w14:textId="6F28C392" w:rsidR="00784E06" w:rsidRPr="00840C24" w:rsidRDefault="00784E06" w:rsidP="00784E06">
            <w:pPr>
              <w:spacing w:before="0" w:after="40"/>
            </w:pPr>
            <w:r>
              <w:t>b</w:t>
            </w:r>
            <w:r w:rsidRPr="005D7FBB">
              <w:t xml:space="preserve">inary_operator </w:t>
            </w:r>
            <w:r>
              <w:t xml:space="preserve">static_name, </w:t>
            </w:r>
            <w:r w:rsidRPr="005D7FBB">
              <w:t>[</w:t>
            </w:r>
            <w:r>
              <w:t>static_name + offset</w:t>
            </w:r>
            <w:r w:rsidRPr="005D7FBB">
              <w:t>]</w:t>
            </w:r>
          </w:p>
        </w:tc>
        <w:tc>
          <w:tcPr>
            <w:tcW w:w="2267" w:type="dxa"/>
          </w:tcPr>
          <w:p w14:paraId="357C9928" w14:textId="593CBBED" w:rsidR="00784E06" w:rsidRDefault="00784E06" w:rsidP="00784E06">
            <w:pPr>
              <w:spacing w:before="0" w:after="40"/>
              <w:rPr>
                <w:highlight w:val="white"/>
              </w:rPr>
            </w:pPr>
            <w:r>
              <w:rPr>
                <w:highlight w:val="white"/>
              </w:rPr>
              <w:t>mov ax, [bp + 2]</w:t>
            </w:r>
          </w:p>
          <w:p w14:paraId="080C6BBA" w14:textId="6A9DCFDD" w:rsidR="00784E06" w:rsidRDefault="00784E06" w:rsidP="00784E06">
            <w:pPr>
              <w:spacing w:before="0" w:after="40"/>
              <w:rPr>
                <w:highlight w:val="white"/>
              </w:rPr>
            </w:pPr>
            <w:r>
              <w:rPr>
                <w:highlight w:val="white"/>
              </w:rPr>
              <w:t>add ax, [stdin +4]</w:t>
            </w:r>
          </w:p>
          <w:p w14:paraId="4F2975DE" w14:textId="547BF200" w:rsidR="00784E06" w:rsidRDefault="00784E06" w:rsidP="00784E06">
            <w:pPr>
              <w:spacing w:before="0" w:after="40"/>
              <w:rPr>
                <w:highlight w:val="white"/>
              </w:rPr>
            </w:pPr>
            <w:r>
              <w:rPr>
                <w:highlight w:val="white"/>
              </w:rPr>
              <w:t>cmp stdin, [bp + 2]</w:t>
            </w:r>
          </w:p>
          <w:p w14:paraId="2D30B9AC" w14:textId="3CBDF8A1" w:rsidR="00784E06" w:rsidRDefault="00784E06" w:rsidP="00784E06">
            <w:pPr>
              <w:spacing w:before="0" w:after="40"/>
              <w:rPr>
                <w:highlight w:val="white"/>
              </w:rPr>
            </w:pPr>
            <w:r>
              <w:rPr>
                <w:highlight w:val="white"/>
              </w:rPr>
              <w:t>cmp stdin, [stdin + 4]</w:t>
            </w:r>
          </w:p>
        </w:tc>
      </w:tr>
      <w:tr w:rsidR="00784E06" w14:paraId="3AD53BA8" w14:textId="77777777" w:rsidTr="006377A1">
        <w:tc>
          <w:tcPr>
            <w:tcW w:w="1271" w:type="dxa"/>
          </w:tcPr>
          <w:p w14:paraId="2CD1D8AF" w14:textId="67F95DDB" w:rsidR="00784E06" w:rsidRDefault="002F3A6F" w:rsidP="00784E06">
            <w:pPr>
              <w:spacing w:before="0" w:after="40"/>
              <w:rPr>
                <w:highlight w:val="white"/>
              </w:rPr>
            </w:pPr>
            <w:r>
              <w:rPr>
                <w:highlight w:val="white"/>
              </w:rPr>
              <w:t>4</w:t>
            </w:r>
          </w:p>
        </w:tc>
        <w:tc>
          <w:tcPr>
            <w:tcW w:w="5812" w:type="dxa"/>
          </w:tcPr>
          <w:p w14:paraId="056D4BF5" w14:textId="0851C0B1" w:rsidR="00784E06" w:rsidRPr="00F0508F" w:rsidRDefault="00784E06" w:rsidP="00784E06">
            <w:pPr>
              <w:spacing w:before="0" w:after="40"/>
            </w:pPr>
            <w:r>
              <w:t>unary</w:t>
            </w:r>
            <w:r w:rsidRPr="005D7FBB">
              <w:t xml:space="preserve">_operator </w:t>
            </w:r>
            <w:r>
              <w:t>register</w:t>
            </w:r>
          </w:p>
        </w:tc>
        <w:tc>
          <w:tcPr>
            <w:tcW w:w="2267" w:type="dxa"/>
          </w:tcPr>
          <w:p w14:paraId="4D07AF19" w14:textId="5143ACE9" w:rsidR="00784E06" w:rsidRDefault="00784E06" w:rsidP="00784E06">
            <w:pPr>
              <w:spacing w:before="0" w:after="40"/>
              <w:rPr>
                <w:highlight w:val="white"/>
              </w:rPr>
            </w:pPr>
            <w:r>
              <w:rPr>
                <w:highlight w:val="white"/>
              </w:rPr>
              <w:t>neg ax</w:t>
            </w:r>
          </w:p>
        </w:tc>
      </w:tr>
      <w:tr w:rsidR="00784E06" w14:paraId="76F892AC" w14:textId="77777777" w:rsidTr="006377A1">
        <w:tc>
          <w:tcPr>
            <w:tcW w:w="1271" w:type="dxa"/>
          </w:tcPr>
          <w:p w14:paraId="215E7340" w14:textId="62DB6F77" w:rsidR="00784E06" w:rsidRDefault="002F3A6F" w:rsidP="00784E06">
            <w:pPr>
              <w:spacing w:before="0" w:after="40"/>
              <w:rPr>
                <w:highlight w:val="white"/>
              </w:rPr>
            </w:pPr>
            <w:r>
              <w:rPr>
                <w:highlight w:val="white"/>
              </w:rPr>
              <w:t>5</w:t>
            </w:r>
          </w:p>
        </w:tc>
        <w:tc>
          <w:tcPr>
            <w:tcW w:w="5812" w:type="dxa"/>
          </w:tcPr>
          <w:p w14:paraId="3F782236" w14:textId="77777777" w:rsidR="00784E06" w:rsidRDefault="00784E06" w:rsidP="00784E06">
            <w:pPr>
              <w:spacing w:before="0" w:after="40"/>
            </w:pPr>
            <w:r>
              <w:t>unary</w:t>
            </w:r>
            <w:r w:rsidRPr="005D7FBB">
              <w:t>_operator [</w:t>
            </w:r>
            <w:r>
              <w:t>register + offset</w:t>
            </w:r>
            <w:r w:rsidRPr="005D7FBB">
              <w:t>]</w:t>
            </w:r>
          </w:p>
          <w:p w14:paraId="7079C9DB" w14:textId="54B114DE" w:rsidR="00784E06" w:rsidRPr="00A41868" w:rsidRDefault="00784E06" w:rsidP="00784E06">
            <w:pPr>
              <w:spacing w:before="0" w:after="40"/>
            </w:pPr>
            <w:r>
              <w:t>unary</w:t>
            </w:r>
            <w:r w:rsidRPr="005D7FBB">
              <w:t>_operator [</w:t>
            </w:r>
            <w:r>
              <w:t>static_name + offset</w:t>
            </w:r>
            <w:r w:rsidRPr="005D7FBB">
              <w:t>]</w:t>
            </w:r>
          </w:p>
        </w:tc>
        <w:tc>
          <w:tcPr>
            <w:tcW w:w="2267" w:type="dxa"/>
          </w:tcPr>
          <w:p w14:paraId="595ABBB1" w14:textId="77777777" w:rsidR="00784E06" w:rsidRDefault="00784E06" w:rsidP="00784E06">
            <w:pPr>
              <w:spacing w:before="0" w:after="40"/>
              <w:rPr>
                <w:highlight w:val="white"/>
              </w:rPr>
            </w:pPr>
            <w:r>
              <w:rPr>
                <w:highlight w:val="white"/>
              </w:rPr>
              <w:t>inc [bp + 2]</w:t>
            </w:r>
          </w:p>
          <w:p w14:paraId="0B41D0EC" w14:textId="5E2A1861" w:rsidR="00784E06" w:rsidRDefault="00784E06" w:rsidP="00784E06">
            <w:pPr>
              <w:spacing w:before="0" w:after="40"/>
              <w:rPr>
                <w:highlight w:val="white"/>
              </w:rPr>
            </w:pPr>
            <w:r>
              <w:rPr>
                <w:highlight w:val="white"/>
              </w:rPr>
              <w:t>dec [stdin + 4]</w:t>
            </w:r>
          </w:p>
        </w:tc>
      </w:tr>
      <w:tr w:rsidR="00784E06" w14:paraId="16097034" w14:textId="77777777" w:rsidTr="006377A1">
        <w:tc>
          <w:tcPr>
            <w:tcW w:w="1271" w:type="dxa"/>
          </w:tcPr>
          <w:p w14:paraId="391FBF61" w14:textId="75382984" w:rsidR="00784E06" w:rsidRDefault="002F3A6F" w:rsidP="00784E06">
            <w:pPr>
              <w:spacing w:before="0" w:after="40"/>
              <w:rPr>
                <w:highlight w:val="white"/>
              </w:rPr>
            </w:pPr>
            <w:r>
              <w:rPr>
                <w:highlight w:val="white"/>
              </w:rPr>
              <w:t>6</w:t>
            </w:r>
          </w:p>
        </w:tc>
        <w:tc>
          <w:tcPr>
            <w:tcW w:w="5812" w:type="dxa"/>
          </w:tcPr>
          <w:p w14:paraId="11FDBF7D" w14:textId="77777777" w:rsidR="00784E06" w:rsidRDefault="00784E06" w:rsidP="00784E06">
            <w:pPr>
              <w:spacing w:before="0" w:after="40"/>
              <w:rPr>
                <w:highlight w:val="white"/>
              </w:rPr>
            </w:pPr>
            <w:r>
              <w:rPr>
                <w:highlight w:val="white"/>
              </w:rPr>
              <w:t>operator_without_operands</w:t>
            </w:r>
          </w:p>
        </w:tc>
        <w:tc>
          <w:tcPr>
            <w:tcW w:w="2267" w:type="dxa"/>
          </w:tcPr>
          <w:p w14:paraId="4EA7CA51" w14:textId="5EB84E03" w:rsidR="00784E06" w:rsidRDefault="00784E06" w:rsidP="00784E06">
            <w:pPr>
              <w:spacing w:before="0" w:after="40"/>
              <w:rPr>
                <w:highlight w:val="white"/>
              </w:rPr>
            </w:pPr>
            <w:r>
              <w:rPr>
                <w:highlight w:val="white"/>
              </w:rPr>
              <w:t>lahf</w:t>
            </w:r>
          </w:p>
        </w:tc>
      </w:tr>
    </w:tbl>
    <w:p w14:paraId="60560909" w14:textId="03222827" w:rsidR="00EB317A" w:rsidRPr="00BA028E" w:rsidRDefault="00382592" w:rsidP="00EB317A">
      <w:pPr>
        <w:rPr>
          <w:b/>
          <w:noProof/>
        </w:rPr>
      </w:pPr>
      <w:r>
        <w:rPr>
          <w:highlight w:val="white"/>
        </w:rPr>
        <w:t xml:space="preserve">The first </w:t>
      </w:r>
      <w:r w:rsidR="009B7742">
        <w:rPr>
          <w:highlight w:val="white"/>
        </w:rPr>
        <w:t xml:space="preserve">kind of </w:t>
      </w:r>
      <w:r>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447975">
        <w:rPr>
          <w:highlight w:val="white"/>
        </w:rPr>
        <w:t xml:space="preserve">. </w:t>
      </w:r>
      <w:r w:rsidR="00FB572E">
        <w:rPr>
          <w:highlight w:val="white"/>
        </w:rPr>
        <w:t xml:space="preserve">For instance: </w:t>
      </w:r>
      <w:r w:rsidR="00FE49E1">
        <w:rPr>
          <w:rStyle w:val="KeyWord0"/>
          <w:highlight w:val="white"/>
        </w:rPr>
        <w:t>add</w:t>
      </w:r>
      <w:r w:rsidRPr="00A45739">
        <w:rPr>
          <w:rStyle w:val="KeyWord0"/>
          <w:highlight w:val="white"/>
        </w:rPr>
        <w:t xml:space="preserve"> ax, [</w:t>
      </w:r>
      <w:r w:rsidR="00FE49E1">
        <w:rPr>
          <w:rStyle w:val="KeyWord0"/>
          <w:highlight w:val="white"/>
        </w:rPr>
        <w:t>bp</w:t>
      </w:r>
      <w:r w:rsidRPr="00A45739">
        <w:rPr>
          <w:rStyle w:val="KeyWord0"/>
          <w:highlight w:val="white"/>
        </w:rPr>
        <w:t xml:space="preserve"> + 2]</w:t>
      </w:r>
      <w:r w:rsidR="00A45739">
        <w:rPr>
          <w:highlight w:val="white"/>
        </w:rPr>
        <w:t xml:space="preserve"> or </w:t>
      </w:r>
      <w:r w:rsidR="00FE49E1">
        <w:rPr>
          <w:rStyle w:val="KeyWord0"/>
          <w:highlight w:val="white"/>
        </w:rPr>
        <w:t>sub</w:t>
      </w:r>
      <w:r w:rsidRPr="00A45739">
        <w:rPr>
          <w:rStyle w:val="KeyWord0"/>
          <w:highlight w:val="white"/>
        </w:rPr>
        <w:t xml:space="preserve"> </w:t>
      </w:r>
      <w:r w:rsidR="00680ABC">
        <w:rPr>
          <w:rStyle w:val="KeyWord0"/>
          <w:highlight w:val="white"/>
        </w:rPr>
        <w:t>b</w:t>
      </w:r>
      <w:r w:rsidRPr="00A45739">
        <w:rPr>
          <w:rStyle w:val="KeyWord0"/>
          <w:highlight w:val="white"/>
        </w:rPr>
        <w:t>x, [</w:t>
      </w:r>
      <w:r w:rsidR="00FE49E1">
        <w:rPr>
          <w:rStyle w:val="KeyWord0"/>
          <w:highlight w:val="white"/>
        </w:rPr>
        <w:t xml:space="preserve">stdin </w:t>
      </w:r>
      <w:r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50926389" w14:textId="77777777" w:rsidR="00CC5407" w:rsidRPr="00097076" w:rsidRDefault="00CC5407" w:rsidP="00CC5407">
      <w:pPr>
        <w:rPr>
          <w:highlight w:val="white"/>
        </w:rPr>
      </w:pPr>
      <w:r>
        <w:rPr>
          <w:highlight w:val="white"/>
        </w:rPr>
        <w:lastRenderedPageBreak/>
        <w:t xml:space="preserve">Next, we handle binary operations without address references on the format </w:t>
      </w:r>
      <w:r>
        <w:rPr>
          <w:rStyle w:val="BoldKeyword"/>
          <w:highlight w:val="white"/>
        </w:rPr>
        <w:t>bi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 register_static_name_or_integer_value</w:t>
      </w:r>
      <w:r>
        <w:rPr>
          <w:highlight w:val="white"/>
        </w:rPr>
        <w:t xml:space="preserve">. For instance: </w:t>
      </w:r>
      <w:r>
        <w:rPr>
          <w:rStyle w:val="KeyWord0"/>
          <w:highlight w:val="white"/>
        </w:rPr>
        <w:t>mov ax, bx</w:t>
      </w:r>
      <w:r>
        <w:rPr>
          <w:highlight w:val="white"/>
        </w:rPr>
        <w:t xml:space="preserve">, </w:t>
      </w:r>
      <w:r>
        <w:rPr>
          <w:rStyle w:val="KeyWord0"/>
          <w:highlight w:val="white"/>
        </w:rPr>
        <w:t>add</w:t>
      </w:r>
      <w:r w:rsidRPr="00E94258">
        <w:rPr>
          <w:rStyle w:val="KeyWord0"/>
          <w:highlight w:val="white"/>
        </w:rPr>
        <w:t xml:space="preserve"> </w:t>
      </w:r>
      <w:r>
        <w:rPr>
          <w:rStyle w:val="KeyWord0"/>
          <w:highlight w:val="white"/>
        </w:rPr>
        <w:t>cx, stdin</w:t>
      </w:r>
      <w:r>
        <w:rPr>
          <w:highlight w:val="white"/>
        </w:rPr>
        <w:t xml:space="preserve">, or </w:t>
      </w:r>
      <w:r>
        <w:rPr>
          <w:rStyle w:val="KeyWord0"/>
          <w:highlight w:val="white"/>
        </w:rPr>
        <w:t>sub</w:t>
      </w:r>
      <w:r w:rsidRPr="00E94258">
        <w:rPr>
          <w:rStyle w:val="KeyWord0"/>
          <w:highlight w:val="white"/>
        </w:rPr>
        <w:t xml:space="preserve"> </w:t>
      </w:r>
      <w:r>
        <w:rPr>
          <w:rStyle w:val="KeyWord0"/>
          <w:highlight w:val="white"/>
        </w:rPr>
        <w:t>dx, 123</w:t>
      </w:r>
      <w:r>
        <w:rPr>
          <w:highlight w:val="white"/>
        </w:rPr>
        <w:t>.</w:t>
      </w:r>
    </w:p>
    <w:p w14:paraId="32BCF9C7" w14:textId="77777777" w:rsidR="00954D25" w:rsidRPr="00954D25" w:rsidRDefault="00954D25" w:rsidP="00954D25">
      <w:pPr>
        <w:pStyle w:val="Code"/>
        <w:rPr>
          <w:highlight w:val="white"/>
        </w:rPr>
      </w:pPr>
      <w:r w:rsidRPr="00954D25">
        <w:rPr>
          <w:highlight w:val="white"/>
        </w:rPr>
        <w:t xml:space="preserve">      // mov ax, bx; mov ax, global; mov ax, 123; cmp global, bx; cmp global, global; cmp global, 123</w:t>
      </w:r>
    </w:p>
    <w:p w14:paraId="16C70A95" w14:textId="77777777" w:rsidR="00954D25" w:rsidRPr="00954D25" w:rsidRDefault="00954D25" w:rsidP="00954D25">
      <w:pPr>
        <w:pStyle w:val="Code"/>
        <w:rPr>
          <w:highlight w:val="white"/>
        </w:rPr>
      </w:pPr>
      <w:r w:rsidRPr="00954D25">
        <w:rPr>
          <w:highlight w:val="white"/>
        </w:rPr>
        <w:t xml:space="preserve">      else if (((operand0 is Register) || (operand0 is string)) &amp;&amp;</w:t>
      </w:r>
    </w:p>
    <w:p w14:paraId="2600C4D0" w14:textId="77777777" w:rsidR="00954D25" w:rsidRDefault="00954D25" w:rsidP="00954D25">
      <w:pPr>
        <w:pStyle w:val="Code"/>
        <w:rPr>
          <w:highlight w:val="white"/>
        </w:rPr>
      </w:pPr>
      <w:r w:rsidRPr="00954D25">
        <w:rPr>
          <w:highlight w:val="white"/>
        </w:rPr>
        <w:t xml:space="preserve">               ((operand1 is Register) || (operand1 is string) ||</w:t>
      </w:r>
    </w:p>
    <w:p w14:paraId="7537297A" w14:textId="77762896" w:rsidR="00954D25" w:rsidRPr="00954D25" w:rsidRDefault="00954D25" w:rsidP="00954D25">
      <w:pPr>
        <w:pStyle w:val="Code"/>
        <w:rPr>
          <w:highlight w:val="white"/>
        </w:rPr>
      </w:pPr>
      <w:r>
        <w:rPr>
          <w:highlight w:val="white"/>
        </w:rPr>
        <w:t xml:space="preserve">               </w:t>
      </w:r>
      <w:r w:rsidRPr="00954D25">
        <w:rPr>
          <w:highlight w:val="white"/>
        </w:rPr>
        <w:t xml:space="preserve"> (operand1 is BigInteger)) &amp;&amp;</w:t>
      </w:r>
      <w:r>
        <w:rPr>
          <w:highlight w:val="white"/>
        </w:rPr>
        <w:t xml:space="preserve"> </w:t>
      </w:r>
      <w:r w:rsidRPr="00954D25">
        <w:rPr>
          <w:highlight w:val="white"/>
        </w:rPr>
        <w:t>(operand2 == null)) {</w:t>
      </w:r>
    </w:p>
    <w:p w14:paraId="603F243B" w14:textId="77777777" w:rsidR="00954D25" w:rsidRPr="00954D25" w:rsidRDefault="00954D25" w:rsidP="00954D25">
      <w:pPr>
        <w:pStyle w:val="Code"/>
        <w:rPr>
          <w:highlight w:val="white"/>
        </w:rPr>
      </w:pPr>
      <w:r w:rsidRPr="00954D25">
        <w:rPr>
          <w:highlight w:val="white"/>
        </w:rPr>
        <w:t xml:space="preserve">        return "\t" + operatorName + " " + operand0 + ", " + operand1;</w:t>
      </w:r>
    </w:p>
    <w:p w14:paraId="715DCF76" w14:textId="77777777" w:rsidR="00954D25" w:rsidRPr="00954D25" w:rsidRDefault="00954D25" w:rsidP="00954D25">
      <w:pPr>
        <w:pStyle w:val="Code"/>
        <w:rPr>
          <w:highlight w:val="white"/>
        </w:rPr>
      </w:pPr>
      <w:r w:rsidRPr="00954D25">
        <w:rPr>
          <w:highlight w:val="white"/>
        </w:rPr>
        <w:t xml:space="preserve">      }</w:t>
      </w:r>
    </w:p>
    <w:p w14:paraId="3A037563" w14:textId="66E495B0" w:rsidR="00A41651" w:rsidRPr="00097076" w:rsidRDefault="00A41651" w:rsidP="00A41651">
      <w:pPr>
        <w:rPr>
          <w:highlight w:val="white"/>
        </w:rPr>
      </w:pPr>
      <w:r>
        <w:rPr>
          <w:highlight w:val="white"/>
        </w:rPr>
        <w:t xml:space="preserve">Next, we handle </w:t>
      </w:r>
      <w:r w:rsidR="00C4720B">
        <w:rPr>
          <w:highlight w:val="white"/>
        </w:rPr>
        <w:t>unary operations</w:t>
      </w:r>
      <w:r>
        <w:rPr>
          <w:highlight w:val="white"/>
        </w:rPr>
        <w:t xml:space="preserve"> on the format </w:t>
      </w:r>
      <w:r w:rsidR="002F6A62">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static_name</w:t>
      </w:r>
      <w:r w:rsidRPr="00A45739">
        <w:rPr>
          <w:rStyle w:val="KeyWord0"/>
          <w:highlight w:val="white"/>
        </w:rPr>
        <w:t xml:space="preserve"> + </w:t>
      </w:r>
      <w:r w:rsidRPr="00BA028E">
        <w:rPr>
          <w:rStyle w:val="BoldKeyword"/>
          <w:highlight w:val="white"/>
        </w:rPr>
        <w:t>offset</w:t>
      </w:r>
      <w:r w:rsidRPr="00A45739">
        <w:rPr>
          <w:rStyle w:val="KeyWord0"/>
          <w:highlight w:val="white"/>
        </w:rPr>
        <w:t>]</w:t>
      </w:r>
      <w:r w:rsidR="00F259DA">
        <w:rPr>
          <w:highlight w:val="white"/>
        </w:rPr>
        <w:t>.</w:t>
      </w:r>
      <w:r w:rsidR="002F6A62">
        <w:rPr>
          <w:highlight w:val="white"/>
        </w:rPr>
        <w:t xml:space="preserve"> </w:t>
      </w:r>
      <w:r w:rsidR="00F259DA">
        <w:rPr>
          <w:highlight w:val="white"/>
        </w:rPr>
        <w:t>F</w:t>
      </w:r>
      <w:r>
        <w:rPr>
          <w:highlight w:val="white"/>
        </w:rPr>
        <w:t xml:space="preserve">or instance: </w:t>
      </w:r>
      <w:r w:rsidR="006060F1">
        <w:rPr>
          <w:rStyle w:val="KeyWord0"/>
          <w:highlight w:val="white"/>
        </w:rPr>
        <w:t>neg</w:t>
      </w:r>
      <w:r w:rsidRPr="009B7742">
        <w:rPr>
          <w:rStyle w:val="KeyWord0"/>
          <w:highlight w:val="white"/>
        </w:rPr>
        <w:t xml:space="preserve"> [bp + 2]</w:t>
      </w:r>
      <w:r>
        <w:rPr>
          <w:highlight w:val="white"/>
        </w:rPr>
        <w:t xml:space="preserve"> or</w:t>
      </w:r>
      <w:r w:rsidRPr="00097076">
        <w:rPr>
          <w:highlight w:val="white"/>
        </w:rPr>
        <w:t xml:space="preserve"> </w:t>
      </w:r>
      <w:r w:rsidR="006060F1">
        <w:rPr>
          <w:rStyle w:val="KeyWord0"/>
          <w:highlight w:val="white"/>
        </w:rPr>
        <w:t>inc</w:t>
      </w:r>
      <w:r w:rsidRPr="00E94258">
        <w:rPr>
          <w:rStyle w:val="KeyWord0"/>
          <w:highlight w:val="white"/>
        </w:rPr>
        <w:t xml:space="preserve"> [stdin + 4]</w:t>
      </w:r>
      <w:r>
        <w:rPr>
          <w:highlight w:val="white"/>
        </w:rPr>
        <w:t>.</w:t>
      </w:r>
    </w:p>
    <w:p w14:paraId="27768925" w14:textId="77777777" w:rsidR="00F259DA" w:rsidRPr="00F259DA" w:rsidRDefault="00F259DA" w:rsidP="00F259DA">
      <w:pPr>
        <w:pStyle w:val="Code"/>
        <w:rPr>
          <w:highlight w:val="white"/>
        </w:rPr>
      </w:pPr>
      <w:r w:rsidRPr="00F259DA">
        <w:rPr>
          <w:highlight w:val="white"/>
        </w:rPr>
        <w:t xml:space="preserve">      // inc [bp + 2]; inc [global + 4]</w:t>
      </w:r>
    </w:p>
    <w:p w14:paraId="09780725" w14:textId="77777777" w:rsidR="00F259DA" w:rsidRPr="00F259DA" w:rsidRDefault="00F259DA" w:rsidP="00F259DA">
      <w:pPr>
        <w:pStyle w:val="Code"/>
        <w:rPr>
          <w:highlight w:val="white"/>
        </w:rPr>
      </w:pPr>
      <w:r w:rsidRPr="00F259DA">
        <w:rPr>
          <w:highlight w:val="white"/>
        </w:rPr>
        <w:t xml:space="preserve">      else if (((operand0 is Register) || (operand0 is string)) &amp;&amp;</w:t>
      </w:r>
    </w:p>
    <w:p w14:paraId="5CB6BA7B" w14:textId="77777777" w:rsidR="00F259DA" w:rsidRPr="00F259DA" w:rsidRDefault="00F259DA" w:rsidP="00F259DA">
      <w:pPr>
        <w:pStyle w:val="Code"/>
        <w:rPr>
          <w:highlight w:val="white"/>
        </w:rPr>
      </w:pPr>
      <w:r w:rsidRPr="00F259DA">
        <w:rPr>
          <w:highlight w:val="white"/>
        </w:rPr>
        <w:t xml:space="preserve">               (operand1 is int) &amp;&amp; (operand2 == null)) {</w:t>
      </w:r>
    </w:p>
    <w:p w14:paraId="691CE8AF" w14:textId="77777777" w:rsidR="00F259DA" w:rsidRPr="00F259DA" w:rsidRDefault="00F259DA" w:rsidP="00F259DA">
      <w:pPr>
        <w:pStyle w:val="Code"/>
        <w:rPr>
          <w:highlight w:val="white"/>
        </w:rPr>
      </w:pPr>
      <w:r w:rsidRPr="00F259DA">
        <w:rPr>
          <w:highlight w:val="white"/>
        </w:rPr>
        <w:t xml:space="preserve">        return "\t" + operatorName + " [" + operand0 +</w:t>
      </w:r>
    </w:p>
    <w:p w14:paraId="15175FE9" w14:textId="77777777" w:rsidR="00F259DA" w:rsidRPr="00F259DA" w:rsidRDefault="00F259DA" w:rsidP="00F259DA">
      <w:pPr>
        <w:pStyle w:val="Code"/>
        <w:rPr>
          <w:highlight w:val="white"/>
        </w:rPr>
      </w:pPr>
      <w:r w:rsidRPr="00F259DA">
        <w:rPr>
          <w:highlight w:val="white"/>
        </w:rPr>
        <w:t xml:space="preserve">               WithSign(operand1) + "]";</w:t>
      </w:r>
    </w:p>
    <w:p w14:paraId="3CC73B6C" w14:textId="77777777" w:rsidR="00F259DA" w:rsidRPr="00F259DA" w:rsidRDefault="00F259DA" w:rsidP="00F259DA">
      <w:pPr>
        <w:pStyle w:val="Code"/>
        <w:rPr>
          <w:highlight w:val="white"/>
        </w:rPr>
      </w:pPr>
      <w:r w:rsidRPr="00F259DA">
        <w:rPr>
          <w:highlight w:val="white"/>
        </w:rPr>
        <w:t xml:space="preserve">      }</w:t>
      </w:r>
    </w:p>
    <w:p w14:paraId="03D1CBA9" w14:textId="520F717B" w:rsidR="00623CA9" w:rsidRPr="00097076" w:rsidRDefault="00623CA9" w:rsidP="00623CA9">
      <w:pPr>
        <w:rPr>
          <w:highlight w:val="white"/>
        </w:rPr>
      </w:pPr>
      <w:r>
        <w:rPr>
          <w:highlight w:val="white"/>
        </w:rPr>
        <w:t xml:space="preserve">Next, we handle unary operations without address references on the format </w:t>
      </w:r>
      <w:r>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inteeger_value</w:t>
      </w:r>
      <w:r>
        <w:rPr>
          <w:highlight w:val="white"/>
        </w:rPr>
        <w:t xml:space="preserve">. For instance: </w:t>
      </w:r>
      <w:r>
        <w:rPr>
          <w:rStyle w:val="KeyWord0"/>
          <w:highlight w:val="white"/>
        </w:rPr>
        <w:t>dec ax</w:t>
      </w:r>
      <w:r>
        <w:rPr>
          <w:highlight w:val="white"/>
        </w:rPr>
        <w:t xml:space="preserve"> or</w:t>
      </w:r>
      <w:r w:rsidRPr="00097076">
        <w:rPr>
          <w:highlight w:val="white"/>
        </w:rPr>
        <w:t xml:space="preserve"> </w:t>
      </w:r>
      <w:r>
        <w:rPr>
          <w:rStyle w:val="KeyWord0"/>
          <w:highlight w:val="white"/>
        </w:rPr>
        <w:t>int 33</w:t>
      </w:r>
      <w:r>
        <w:rPr>
          <w:highlight w:val="white"/>
        </w:rPr>
        <w:t>.</w:t>
      </w:r>
    </w:p>
    <w:p w14:paraId="3A7C8DF5" w14:textId="77777777" w:rsidR="00F259DA" w:rsidRPr="00F259DA" w:rsidRDefault="00F259DA" w:rsidP="00F259DA">
      <w:pPr>
        <w:pStyle w:val="Code"/>
        <w:rPr>
          <w:highlight w:val="white"/>
        </w:rPr>
      </w:pPr>
      <w:r w:rsidRPr="00F259DA">
        <w:rPr>
          <w:highlight w:val="white"/>
        </w:rPr>
        <w:t xml:space="preserve">      // inc ax; int 33</w:t>
      </w:r>
    </w:p>
    <w:p w14:paraId="575ED3F5" w14:textId="77777777" w:rsidR="00F259DA" w:rsidRPr="00F259DA" w:rsidRDefault="00F259DA" w:rsidP="00F259DA">
      <w:pPr>
        <w:pStyle w:val="Code"/>
        <w:rPr>
          <w:highlight w:val="white"/>
        </w:rPr>
      </w:pPr>
      <w:r w:rsidRPr="00F259DA">
        <w:rPr>
          <w:highlight w:val="white"/>
        </w:rPr>
        <w:t xml:space="preserve">      else if (((operand0 is Register) || (operand0 is BigInteger)) &amp;&amp;</w:t>
      </w:r>
    </w:p>
    <w:p w14:paraId="6BF643AE" w14:textId="77777777" w:rsidR="00F259DA" w:rsidRPr="00F259DA" w:rsidRDefault="00F259DA" w:rsidP="00F259DA">
      <w:pPr>
        <w:pStyle w:val="Code"/>
        <w:rPr>
          <w:highlight w:val="white"/>
        </w:rPr>
      </w:pPr>
      <w:r w:rsidRPr="00F259DA">
        <w:rPr>
          <w:highlight w:val="white"/>
        </w:rPr>
        <w:t xml:space="preserve">               (operand1 == null) &amp;&amp; (operand2 == null)) {</w:t>
      </w:r>
    </w:p>
    <w:p w14:paraId="618F56B5" w14:textId="77777777" w:rsidR="00F259DA" w:rsidRPr="00F259DA" w:rsidRDefault="00F259DA" w:rsidP="00F259DA">
      <w:pPr>
        <w:pStyle w:val="Code"/>
        <w:rPr>
          <w:highlight w:val="white"/>
        </w:rPr>
      </w:pPr>
      <w:r w:rsidRPr="00F259DA">
        <w:rPr>
          <w:highlight w:val="white"/>
        </w:rPr>
        <w:t xml:space="preserve">        return "\t" + operatorName + " " + operand0;</w:t>
      </w:r>
    </w:p>
    <w:p w14:paraId="52FE3831" w14:textId="2CD29959" w:rsidR="00F259DA" w:rsidRDefault="00F259DA" w:rsidP="00F259DA">
      <w:pPr>
        <w:pStyle w:val="Code"/>
        <w:rPr>
          <w:highlight w:val="white"/>
        </w:rPr>
      </w:pPr>
      <w:r w:rsidRPr="00F259DA">
        <w:rPr>
          <w:highlight w:val="white"/>
        </w:rPr>
        <w:t xml:space="preserve">      }</w:t>
      </w:r>
    </w:p>
    <w:p w14:paraId="2651AFD2" w14:textId="0BAF2984" w:rsidR="00EC57B3" w:rsidRPr="00F259DA" w:rsidRDefault="00EC57B3" w:rsidP="00EC57B3">
      <w:pPr>
        <w:rPr>
          <w:highlight w:val="white"/>
        </w:rPr>
      </w:pPr>
      <w:r>
        <w:rPr>
          <w:highlight w:val="white"/>
        </w:rPr>
        <w:t xml:space="preserve">Finally, we handle operations without operands, like </w:t>
      </w:r>
      <w:r w:rsidRPr="00EC57B3">
        <w:rPr>
          <w:rStyle w:val="KeyWord0"/>
          <w:highlight w:val="white"/>
        </w:rPr>
        <w:t>lahf</w:t>
      </w:r>
      <w:r>
        <w:rPr>
          <w:highlight w:val="white"/>
        </w:rPr>
        <w:t>.</w:t>
      </w:r>
    </w:p>
    <w:p w14:paraId="7DBE92DA" w14:textId="77777777" w:rsidR="00F259DA" w:rsidRPr="00F259DA" w:rsidRDefault="00F259DA" w:rsidP="00F259DA">
      <w:pPr>
        <w:pStyle w:val="Code"/>
        <w:rPr>
          <w:highlight w:val="white"/>
        </w:rPr>
      </w:pPr>
      <w:r w:rsidRPr="00F259DA">
        <w:rPr>
          <w:highlight w:val="white"/>
        </w:rPr>
        <w:t xml:space="preserve">      // lahf</w:t>
      </w:r>
    </w:p>
    <w:p w14:paraId="5C48D585" w14:textId="77777777" w:rsidR="00EC57B3" w:rsidRDefault="00F259DA" w:rsidP="00F259DA">
      <w:pPr>
        <w:pStyle w:val="Code"/>
        <w:rPr>
          <w:highlight w:val="white"/>
        </w:rPr>
      </w:pPr>
      <w:r w:rsidRPr="00F259DA">
        <w:rPr>
          <w:highlight w:val="white"/>
        </w:rPr>
        <w:t xml:space="preserve">      else if ((operand0 == null) &amp;&amp;  (operand1 == null) &amp;&amp;</w:t>
      </w:r>
    </w:p>
    <w:p w14:paraId="1314BA59" w14:textId="04C43953" w:rsidR="00F259DA" w:rsidRPr="00F259DA" w:rsidRDefault="00EC57B3" w:rsidP="00F259DA">
      <w:pPr>
        <w:pStyle w:val="Code"/>
        <w:rPr>
          <w:highlight w:val="white"/>
        </w:rPr>
      </w:pPr>
      <w:r>
        <w:rPr>
          <w:highlight w:val="white"/>
        </w:rPr>
        <w:t xml:space="preserve">              </w:t>
      </w:r>
      <w:r w:rsidR="00F259DA" w:rsidRPr="00F259DA">
        <w:rPr>
          <w:highlight w:val="white"/>
        </w:rPr>
        <w:t xml:space="preserve"> (operand2 == null)) {</w:t>
      </w:r>
    </w:p>
    <w:p w14:paraId="1D3D9345" w14:textId="28F229EE" w:rsidR="00F259DA" w:rsidRPr="00F259DA" w:rsidRDefault="00F259DA" w:rsidP="00F259DA">
      <w:pPr>
        <w:pStyle w:val="Code"/>
        <w:rPr>
          <w:highlight w:val="white"/>
        </w:rPr>
      </w:pPr>
      <w:r w:rsidRPr="00F259DA">
        <w:rPr>
          <w:highlight w:val="white"/>
        </w:rPr>
        <w:t xml:space="preserve">        return "\t" + operatorName;</w:t>
      </w:r>
    </w:p>
    <w:p w14:paraId="5E47749D" w14:textId="77777777" w:rsidR="00F259DA" w:rsidRPr="00F259DA" w:rsidRDefault="00F259DA" w:rsidP="00F259DA">
      <w:pPr>
        <w:pStyle w:val="Code"/>
        <w:rPr>
          <w:highlight w:val="white"/>
        </w:rPr>
      </w:pPr>
      <w:r w:rsidRPr="00F259DA">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lastRenderedPageBreak/>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lastRenderedPageBreak/>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lastRenderedPageBreak/>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lastRenderedPageBreak/>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lastRenderedPageBreak/>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lastRenderedPageBreak/>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lastRenderedPageBreak/>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lastRenderedPageBreak/>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lastRenderedPageBreak/>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lastRenderedPageBreak/>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lastRenderedPageBreak/>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lastRenderedPageBreak/>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lastRenderedPageBreak/>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lastRenderedPageBreak/>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lastRenderedPageBreak/>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lastRenderedPageBreak/>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lastRenderedPageBreak/>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lastRenderedPageBreak/>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lastRenderedPageBreak/>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lastRenderedPageBreak/>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lastRenderedPageBreak/>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lastRenderedPageBreak/>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lastRenderedPageBreak/>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lastRenderedPageBreak/>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lastRenderedPageBreak/>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lastRenderedPageBreak/>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lastRenderedPageBreak/>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lastRenderedPageBreak/>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lastRenderedPageBreak/>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lastRenderedPageBreak/>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lastRenderedPageBreak/>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lastRenderedPageBreak/>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lastRenderedPageBreak/>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lastRenderedPageBreak/>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lastRenderedPageBreak/>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lastRenderedPageBreak/>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lastRenderedPageBreak/>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lastRenderedPageBreak/>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lastRenderedPageBreak/>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3D8A8BEC" w14:textId="77777777" w:rsidR="00B4734E" w:rsidRPr="00B4734E" w:rsidRDefault="00B4734E" w:rsidP="00B4734E">
      <w:pPr>
        <w:pStyle w:val="Code"/>
        <w:rPr>
          <w:highlight w:val="white"/>
        </w:rPr>
      </w:pPr>
      <w:r w:rsidRPr="00B4734E">
        <w:rPr>
          <w:highlight w:val="white"/>
        </w:rPr>
        <w:lastRenderedPageBreak/>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443286D6" w14:textId="77777777" w:rsidR="009B2C72"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w:t>
      </w:r>
    </w:p>
    <w:p w14:paraId="5C40D68D" w14:textId="36030D87" w:rsidR="00B4734E" w:rsidRPr="00B4734E" w:rsidRDefault="009B2C72" w:rsidP="00B4734E">
      <w:pPr>
        <w:pStyle w:val="Code"/>
        <w:rPr>
          <w:highlight w:val="white"/>
        </w:rPr>
      </w:pPr>
      <w:r>
        <w:rPr>
          <w:highlight w:val="white"/>
        </w:rPr>
        <w:t xml:space="preserve">                                           </w:t>
      </w:r>
      <w:r w:rsidR="00B4734E" w:rsidRPr="00B4734E">
        <w:rPr>
          <w:highlight w:val="white"/>
        </w:rPr>
        <w:t xml:space="preserve">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lastRenderedPageBreak/>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lastRenderedPageBreak/>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lastRenderedPageBreak/>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A193E" w:rsidRPr="003F7CF1" w:rsidRDefault="005A193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A193E" w:rsidRPr="003F7CF1" w:rsidRDefault="005A193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A193E" w:rsidRPr="003F7CF1" w:rsidRDefault="005A193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A193E" w:rsidRPr="003F7CF1" w:rsidRDefault="005A193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A193E" w:rsidRPr="003F7CF1" w:rsidRDefault="005A193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A193E" w:rsidRPr="003F7CF1" w:rsidRDefault="005A193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A193E" w:rsidRPr="003F7CF1" w:rsidRDefault="005A193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A193E" w:rsidRPr="003F7CF1" w:rsidRDefault="005A193E"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A193E" w:rsidRPr="003F7CF1" w:rsidRDefault="005A193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A193E" w:rsidRPr="003F7CF1" w:rsidRDefault="005A193E"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A193E" w:rsidRPr="003F7CF1" w:rsidRDefault="005A193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A193E" w:rsidRPr="003F7CF1" w:rsidRDefault="005A193E"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A193E" w:rsidRPr="003F7CF1" w:rsidRDefault="005A193E"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A193E" w:rsidRPr="003F7CF1" w:rsidRDefault="005A193E"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A193E" w:rsidRPr="003F7CF1" w:rsidRDefault="005A193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A193E" w:rsidRPr="003F7CF1" w:rsidRDefault="005A193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A193E" w:rsidRPr="003F7CF1" w:rsidRDefault="005A193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A193E" w:rsidRPr="003F7CF1" w:rsidRDefault="005A193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A193E" w:rsidRPr="003F7CF1" w:rsidRDefault="005A193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A193E" w:rsidRPr="003F7CF1" w:rsidRDefault="005A193E"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A193E" w:rsidRPr="003F7CF1" w:rsidRDefault="005A193E"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A193E" w:rsidRPr="003F7CF1" w:rsidRDefault="005A193E"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A193E" w:rsidRPr="003F7CF1" w:rsidRDefault="005A193E"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A193E" w:rsidRPr="003F7CF1" w:rsidRDefault="005A193E"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A193E" w:rsidRPr="003F7CF1" w:rsidRDefault="005A193E"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A193E" w:rsidRPr="003F7CF1" w:rsidRDefault="005A193E"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A193E" w:rsidRPr="003F7CF1" w:rsidRDefault="005A193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A193E" w:rsidRPr="003F7CF1" w:rsidRDefault="005A193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A193E" w:rsidRPr="003F7CF1" w:rsidRDefault="005A193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A193E" w:rsidRPr="003F7CF1" w:rsidRDefault="005A193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A193E" w:rsidRPr="003F7CF1" w:rsidRDefault="005A193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A193E" w:rsidRPr="003F7CF1" w:rsidRDefault="005A193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A193E" w:rsidRPr="003F7CF1" w:rsidRDefault="005A193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A193E" w:rsidRPr="003F7CF1" w:rsidRDefault="005A193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A193E" w:rsidRPr="003F7CF1" w:rsidRDefault="005A193E"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A193E" w:rsidRPr="003F7CF1" w:rsidRDefault="005A193E"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A193E" w:rsidRPr="003F7CF1" w:rsidRDefault="005A193E"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A193E" w:rsidRPr="003F7CF1" w:rsidRDefault="005A193E"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A193E" w:rsidRPr="003F7CF1" w:rsidRDefault="005A193E"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A193E" w:rsidRPr="003F7CF1" w:rsidRDefault="005A193E"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A193E" w:rsidRPr="003F7CF1" w:rsidRDefault="005A193E"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A193E" w:rsidRPr="003F7CF1" w:rsidRDefault="005A193E"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A193E" w:rsidRPr="003F7CF1" w:rsidRDefault="005A193E"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A193E" w:rsidRPr="003F7CF1" w:rsidRDefault="005A193E"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A193E" w:rsidRPr="003F7CF1" w:rsidRDefault="005A193E"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A193E" w:rsidRPr="003F7CF1" w:rsidRDefault="005A193E"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A193E" w:rsidRPr="003F7CF1" w:rsidRDefault="005A193E"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A193E" w:rsidRPr="003F7CF1" w:rsidRDefault="005A193E"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A193E" w:rsidRPr="003F7CF1" w:rsidRDefault="005A193E"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A193E" w:rsidRPr="003F7CF1" w:rsidRDefault="005A193E"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A193E" w:rsidRPr="003F7CF1" w:rsidRDefault="005A193E"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A193E" w:rsidRPr="003F7CF1" w:rsidRDefault="005A193E"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A193E" w:rsidRPr="003F7CF1" w:rsidRDefault="005A193E"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A193E" w:rsidRPr="003F7CF1" w:rsidRDefault="005A193E"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A193E" w:rsidRPr="003F7CF1" w:rsidRDefault="005A193E"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A193E" w:rsidRPr="003F7CF1" w:rsidRDefault="005A193E"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A193E" w:rsidRPr="003F7CF1" w:rsidRDefault="005A193E"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A193E" w:rsidRPr="003F7CF1" w:rsidRDefault="005A193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A193E" w:rsidRPr="003F7CF1" w:rsidRDefault="005A193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A193E" w:rsidRPr="003F7CF1" w:rsidRDefault="005A193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A193E" w:rsidRPr="003F7CF1" w:rsidRDefault="005A193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A193E" w:rsidRPr="003F7CF1" w:rsidRDefault="005A193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A193E" w:rsidRPr="003F7CF1" w:rsidRDefault="005A193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A193E" w:rsidRPr="003F7CF1" w:rsidRDefault="005A193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A193E" w:rsidRPr="003F7CF1" w:rsidRDefault="005A193E"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A193E" w:rsidRPr="003F7CF1" w:rsidRDefault="005A193E"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A193E" w:rsidRPr="003F7CF1" w:rsidRDefault="005A193E"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A193E" w:rsidRPr="003F7CF1" w:rsidRDefault="005A193E"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A193E" w:rsidRPr="003F7CF1" w:rsidRDefault="005A193E"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A193E" w:rsidRPr="003F7CF1" w:rsidRDefault="005A193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A193E" w:rsidRPr="003F7CF1" w:rsidRDefault="005A193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A193E" w:rsidRPr="003F7CF1" w:rsidRDefault="005A193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A193E" w:rsidRPr="003F7CF1" w:rsidRDefault="005A193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A193E" w:rsidRPr="003F7CF1" w:rsidRDefault="005A193E"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A193E" w:rsidRPr="003F7CF1" w:rsidRDefault="005A193E"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A193E" w:rsidRPr="003F7CF1" w:rsidRDefault="005A193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A193E" w:rsidRPr="003F7CF1" w:rsidRDefault="005A193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A193E" w:rsidRPr="003F7CF1" w:rsidRDefault="005A193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A193E" w:rsidRPr="003F7CF1" w:rsidRDefault="005A193E"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A193E" w:rsidRPr="003F7CF1" w:rsidRDefault="005A193E"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A193E" w:rsidRPr="003F7CF1" w:rsidRDefault="005A193E"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A193E" w:rsidRPr="003F7CF1" w:rsidRDefault="005A193E"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A193E" w:rsidRPr="003F7CF1" w:rsidRDefault="005A193E"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A193E" w:rsidRPr="003F7CF1" w:rsidRDefault="005A193E"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A193E" w:rsidRPr="003F7CF1" w:rsidRDefault="005A193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A193E" w:rsidRPr="003F7CF1" w:rsidRDefault="005A193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A193E" w:rsidRPr="003F7CF1" w:rsidRDefault="005A193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A193E" w:rsidRPr="003F7CF1" w:rsidRDefault="005A193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A193E" w:rsidRPr="003F7CF1" w:rsidRDefault="005A193E"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A193E" w:rsidRPr="003F7CF1" w:rsidRDefault="005A193E"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A193E" w:rsidRPr="003F7CF1" w:rsidRDefault="005A193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A193E" w:rsidRPr="003F7CF1" w:rsidRDefault="005A193E"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A193E" w:rsidRPr="003F7CF1" w:rsidRDefault="005A193E"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A193E" w:rsidRPr="003F7CF1" w:rsidRDefault="005A193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A193E" w:rsidRPr="003F7CF1" w:rsidRDefault="005A193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A193E" w:rsidRPr="003F7CF1" w:rsidRDefault="005A193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A193E" w:rsidRPr="003F7CF1" w:rsidRDefault="005A193E"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A193E" w:rsidRPr="003F7CF1" w:rsidRDefault="005A193E"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A193E" w:rsidRPr="003F7CF1" w:rsidRDefault="005A193E"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A193E" w:rsidRPr="003F7CF1" w:rsidRDefault="005A193E"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A193E" w:rsidRPr="003F7CF1" w:rsidRDefault="005A193E"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A193E" w:rsidRPr="003F7CF1" w:rsidRDefault="005A193E"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A193E" w:rsidRPr="003F7CF1" w:rsidRDefault="005A193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A193E" w:rsidRPr="003F7CF1" w:rsidRDefault="005A193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A193E" w:rsidRPr="003F7CF1" w:rsidRDefault="005A193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A193E" w:rsidRPr="003F7CF1" w:rsidRDefault="005A193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A193E" w:rsidRPr="003F7CF1" w:rsidRDefault="005A193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A193E" w:rsidRPr="003F7CF1" w:rsidRDefault="005A193E"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A193E" w:rsidRPr="003F7CF1" w:rsidRDefault="005A193E"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A193E" w:rsidRPr="003F7CF1" w:rsidRDefault="005A193E"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A193E" w:rsidRPr="003F7CF1" w:rsidRDefault="005A193E"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A193E" w:rsidRPr="003F7CF1" w:rsidRDefault="005A193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A193E" w:rsidRPr="003F7CF1" w:rsidRDefault="005A193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A193E" w:rsidRPr="003F7CF1" w:rsidRDefault="005A193E"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A193E" w:rsidRPr="003F7CF1" w:rsidRDefault="005A193E"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A193E" w:rsidRPr="003F7CF1" w:rsidRDefault="005A193E"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A193E" w:rsidRPr="003F7CF1" w:rsidRDefault="005A193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A193E" w:rsidRPr="003F7CF1" w:rsidRDefault="005A193E"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A193E" w:rsidRPr="003F7CF1" w:rsidRDefault="005A193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A193E" w:rsidRPr="003F7CF1" w:rsidRDefault="005A193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A193E" w:rsidRPr="003F7CF1" w:rsidRDefault="005A193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A193E" w:rsidRPr="003F7CF1" w:rsidRDefault="005A193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A193E" w:rsidRPr="003F7CF1" w:rsidRDefault="005A193E"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A193E" w:rsidRPr="003F7CF1" w:rsidRDefault="005A193E"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A193E" w:rsidRPr="003F7CF1" w:rsidRDefault="005A193E"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A193E" w:rsidRPr="003F7CF1" w:rsidRDefault="005A193E"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A193E" w:rsidRPr="003F7CF1" w:rsidRDefault="005A193E"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A193E" w:rsidRPr="003F7CF1" w:rsidRDefault="005A193E"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A193E" w:rsidRPr="003F7CF1" w:rsidRDefault="005A193E"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A193E" w:rsidRPr="003F7CF1" w:rsidRDefault="005A193E"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A193E" w:rsidRPr="003F7CF1" w:rsidRDefault="005A193E"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A193E" w:rsidRPr="003F7CF1" w:rsidRDefault="005A193E"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A193E" w:rsidRPr="003F7CF1" w:rsidRDefault="005A193E"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A193E" w:rsidRPr="003F7CF1" w:rsidRDefault="005A193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1832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A193E" w:rsidRPr="003F7CF1" w:rsidRDefault="005A193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A193E" w:rsidRPr="003F7CF1" w:rsidRDefault="005A193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A193E" w:rsidRPr="003F7CF1" w:rsidRDefault="005A193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A193E" w:rsidRPr="003F7CF1" w:rsidRDefault="005A193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71832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A193E" w:rsidRPr="003F7CF1" w:rsidRDefault="005A193E"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A193E" w:rsidRPr="003F7CF1" w:rsidRDefault="005A193E"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A193E" w:rsidRPr="003F7CF1" w:rsidRDefault="005A193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A193E" w:rsidRPr="003F7CF1" w:rsidRDefault="005A193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A193E" w:rsidRPr="003F7CF1" w:rsidRDefault="005A193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A193E" w:rsidRPr="003F7CF1" w:rsidRDefault="005A193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A193E" w:rsidRPr="003F7CF1" w:rsidRDefault="005A193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A193E" w:rsidRPr="003F7CF1" w:rsidRDefault="005A193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A193E" w:rsidRPr="003F7CF1" w:rsidRDefault="005A193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A193E" w:rsidRPr="003F7CF1" w:rsidRDefault="005A193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A193E" w:rsidRPr="003F7CF1" w:rsidRDefault="005A193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A193E" w:rsidRPr="003F7CF1" w:rsidRDefault="005A193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A193E" w:rsidRPr="003F7CF1" w:rsidRDefault="005A193E"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A193E" w:rsidRPr="003F7CF1" w:rsidRDefault="005A193E"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A193E" w:rsidRPr="003F7CF1" w:rsidRDefault="005A193E"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A193E" w:rsidRPr="003F7CF1" w:rsidRDefault="005A193E"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A193E" w:rsidRPr="003F7CF1" w:rsidRDefault="005A193E"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A193E" w:rsidRPr="003F7CF1" w:rsidRDefault="005A193E"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A193E" w:rsidRPr="003F7CF1" w:rsidRDefault="005A193E"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A193E" w:rsidRPr="003F7CF1" w:rsidRDefault="005A193E"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A193E" w:rsidRPr="003F7CF1" w:rsidRDefault="005A193E"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A193E" w:rsidRPr="003F7CF1" w:rsidRDefault="005A193E"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71832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71832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A193E" w:rsidRPr="003F7CF1" w:rsidRDefault="005A193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A193E" w:rsidRPr="003F7CF1" w:rsidRDefault="005A193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A193E" w:rsidRPr="003F7CF1" w:rsidRDefault="005A193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A193E" w:rsidRPr="003F7CF1" w:rsidRDefault="005A193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A193E" w:rsidRPr="003F7CF1" w:rsidRDefault="005A193E"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A193E" w:rsidRPr="003F7CF1" w:rsidRDefault="005A193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A193E" w:rsidRPr="003F7CF1" w:rsidRDefault="005A193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A193E" w:rsidRPr="003F7CF1" w:rsidRDefault="005A193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A193E" w:rsidRPr="003F7CF1" w:rsidRDefault="005A193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A193E" w:rsidRPr="003F7CF1" w:rsidRDefault="005A193E"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A193E" w:rsidRPr="003F7CF1" w:rsidRDefault="005A193E"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A193E" w:rsidRPr="003F7CF1" w:rsidRDefault="005A193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A193E" w:rsidRPr="003F7CF1" w:rsidRDefault="005A193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A193E" w:rsidRPr="003F7CF1" w:rsidRDefault="005A193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A193E" w:rsidRPr="003F7CF1" w:rsidRDefault="005A193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A193E" w:rsidRPr="003F7CF1" w:rsidRDefault="005A193E"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A193E" w:rsidRPr="003F7CF1" w:rsidRDefault="005A193E"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A193E" w:rsidRPr="003F7CF1" w:rsidRDefault="005A193E"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A193E" w:rsidRPr="003F7CF1" w:rsidRDefault="005A193E"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A193E" w:rsidRPr="003F7CF1" w:rsidRDefault="005A193E"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A193E" w:rsidRPr="003F7CF1" w:rsidRDefault="005A193E"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A193E" w:rsidRPr="003F7CF1" w:rsidRDefault="005A193E"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A193E" w:rsidRPr="003F7CF1" w:rsidRDefault="005A193E"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A193E" w:rsidRPr="003F7CF1" w:rsidRDefault="005A193E"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A193E" w:rsidRPr="003F7CF1" w:rsidRDefault="005A193E"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A193E" w:rsidRPr="003F7CF1" w:rsidRDefault="005A193E"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A193E" w:rsidRPr="003F7CF1" w:rsidRDefault="005A193E"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A193E" w:rsidRPr="003F7CF1" w:rsidRDefault="005A193E"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A193E" w:rsidRPr="003F7CF1" w:rsidRDefault="005A193E"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A193E" w:rsidRPr="003F7CF1" w:rsidRDefault="005A193E"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A193E" w:rsidRPr="003F7CF1" w:rsidRDefault="005A193E"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A193E" w:rsidRPr="003F7CF1" w:rsidRDefault="005A193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A193E" w:rsidRPr="003F7CF1" w:rsidRDefault="005A193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A193E" w:rsidRPr="003F7CF1" w:rsidRDefault="005A193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A193E" w:rsidRPr="003F7CF1" w:rsidRDefault="005A193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A193E" w:rsidRPr="003F7CF1" w:rsidRDefault="005A193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A193E" w:rsidRPr="003F7CF1" w:rsidRDefault="005A193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A193E" w:rsidRPr="003F7CF1" w:rsidRDefault="005A193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A193E" w:rsidRPr="003F7CF1" w:rsidRDefault="005A193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A193E" w:rsidRPr="003F7CF1" w:rsidRDefault="005A193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A193E" w:rsidRPr="003F7CF1" w:rsidRDefault="005A193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A193E" w:rsidRPr="003F7CF1" w:rsidRDefault="005A193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A193E" w:rsidRPr="003F7CF1" w:rsidRDefault="005A193E"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A193E" w:rsidRPr="003F7CF1" w:rsidRDefault="005A193E"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A193E" w:rsidRPr="003F7CF1" w:rsidRDefault="005A193E"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A193E" w:rsidRPr="003F7CF1" w:rsidRDefault="005A193E"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A193E" w:rsidRPr="003F7CF1" w:rsidRDefault="005A193E"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A193E" w:rsidRPr="003F7CF1" w:rsidRDefault="005A193E"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A193E" w:rsidRPr="003F7CF1" w:rsidRDefault="005A193E"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A193E" w:rsidRPr="003F7CF1" w:rsidRDefault="005A193E"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A193E" w:rsidRPr="003F7CF1" w:rsidRDefault="005A193E"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A193E" w:rsidRPr="003F7CF1" w:rsidRDefault="005A193E"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A193E" w:rsidRPr="003F7CF1" w:rsidRDefault="005A193E"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A193E" w:rsidRPr="003F7CF1" w:rsidRDefault="005A193E"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A193E" w:rsidRPr="003F7CF1" w:rsidRDefault="005A193E"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A193E" w:rsidRPr="003F7CF1" w:rsidRDefault="005A193E"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A193E" w:rsidRPr="003F7CF1" w:rsidRDefault="005A193E"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A193E" w:rsidRPr="003F7CF1" w:rsidRDefault="005A193E"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A193E" w:rsidRPr="003F7CF1" w:rsidRDefault="005A193E"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A193E" w:rsidRPr="003F7CF1" w:rsidRDefault="005A193E"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A193E" w:rsidRPr="003F7CF1" w:rsidRDefault="005A193E"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A193E" w:rsidRPr="003F7CF1" w:rsidRDefault="005A193E"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A193E" w:rsidRPr="003F7CF1" w:rsidRDefault="005A193E"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A193E" w:rsidRPr="003F7CF1" w:rsidRDefault="005A193E"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A193E" w:rsidRPr="003F7CF1" w:rsidRDefault="005A193E"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71832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71832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71832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A193E" w:rsidRPr="003F7CF1" w:rsidRDefault="005A193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A193E" w:rsidRPr="003F7CF1" w:rsidRDefault="005A193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A193E" w:rsidRPr="003F7CF1" w:rsidRDefault="005A193E"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A193E" w:rsidRPr="003F7CF1" w:rsidRDefault="005A193E"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A193E" w:rsidRPr="003F7CF1" w:rsidRDefault="005A193E"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A193E" w:rsidRPr="003F7CF1" w:rsidRDefault="005A193E"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A193E" w:rsidRPr="003F7CF1" w:rsidRDefault="005A193E"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A193E" w:rsidRPr="003F7CF1" w:rsidRDefault="005A193E"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A193E" w:rsidRPr="003F7CF1" w:rsidRDefault="005A193E"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A193E" w:rsidRPr="003F7CF1" w:rsidRDefault="005A193E"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A193E" w:rsidRPr="003F7CF1" w:rsidRDefault="005A193E"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A193E" w:rsidRPr="003F7CF1" w:rsidRDefault="005A193E" w:rsidP="00E80032">
                              <w:pPr>
                                <w:pStyle w:val="SourceCodeBoxText"/>
                                <w:rPr>
                                  <w:sz w:val="19"/>
                                  <w:szCs w:val="19"/>
                                  <w:lang w:val="en-US"/>
                                </w:rPr>
                              </w:pPr>
                              <w:r w:rsidRPr="003F7CF1">
                                <w:rPr>
                                  <w:sz w:val="19"/>
                                  <w:szCs w:val="19"/>
                                  <w:lang w:val="en-US"/>
                                </w:rPr>
                                <w:t>push 1</w:t>
                              </w:r>
                            </w:p>
                            <w:p w14:paraId="3C159322" w14:textId="77777777" w:rsidR="005A193E" w:rsidRPr="003F7CF1" w:rsidRDefault="005A193E" w:rsidP="00E80032">
                              <w:pPr>
                                <w:pStyle w:val="SourceCodeBoxText"/>
                                <w:rPr>
                                  <w:sz w:val="19"/>
                                  <w:szCs w:val="19"/>
                                  <w:lang w:val="en-US"/>
                                </w:rPr>
                              </w:pPr>
                              <w:r w:rsidRPr="003F7CF1">
                                <w:rPr>
                                  <w:sz w:val="19"/>
                                  <w:szCs w:val="19"/>
                                  <w:lang w:val="en-US"/>
                                </w:rPr>
                                <w:t>push 2</w:t>
                              </w:r>
                            </w:p>
                            <w:p w14:paraId="22BA48C9" w14:textId="77777777" w:rsidR="005A193E" w:rsidRPr="003F7CF1" w:rsidRDefault="005A193E" w:rsidP="00E80032">
                              <w:pPr>
                                <w:pStyle w:val="SourceCodeBoxText"/>
                                <w:rPr>
                                  <w:sz w:val="19"/>
                                  <w:szCs w:val="19"/>
                                  <w:lang w:val="en-US"/>
                                </w:rPr>
                              </w:pPr>
                              <w:r w:rsidRPr="003F7CF1">
                                <w:rPr>
                                  <w:sz w:val="19"/>
                                  <w:szCs w:val="19"/>
                                  <w:lang w:val="en-US"/>
                                </w:rPr>
                                <w:t>push 3</w:t>
                              </w:r>
                            </w:p>
                            <w:p w14:paraId="5F86FACB"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A193E" w:rsidRPr="003F7CF1" w:rsidRDefault="005A193E" w:rsidP="00E80032">
                        <w:pPr>
                          <w:pStyle w:val="SourceCodeBoxText"/>
                          <w:rPr>
                            <w:sz w:val="19"/>
                            <w:szCs w:val="19"/>
                            <w:lang w:val="en-US"/>
                          </w:rPr>
                        </w:pPr>
                        <w:r w:rsidRPr="003F7CF1">
                          <w:rPr>
                            <w:sz w:val="19"/>
                            <w:szCs w:val="19"/>
                            <w:lang w:val="en-US"/>
                          </w:rPr>
                          <w:t>push 1</w:t>
                        </w:r>
                      </w:p>
                      <w:p w14:paraId="3C159322" w14:textId="77777777" w:rsidR="005A193E" w:rsidRPr="003F7CF1" w:rsidRDefault="005A193E" w:rsidP="00E80032">
                        <w:pPr>
                          <w:pStyle w:val="SourceCodeBoxText"/>
                          <w:rPr>
                            <w:sz w:val="19"/>
                            <w:szCs w:val="19"/>
                            <w:lang w:val="en-US"/>
                          </w:rPr>
                        </w:pPr>
                        <w:r w:rsidRPr="003F7CF1">
                          <w:rPr>
                            <w:sz w:val="19"/>
                            <w:szCs w:val="19"/>
                            <w:lang w:val="en-US"/>
                          </w:rPr>
                          <w:t>push 2</w:t>
                        </w:r>
                      </w:p>
                      <w:p w14:paraId="22BA48C9" w14:textId="77777777" w:rsidR="005A193E" w:rsidRPr="003F7CF1" w:rsidRDefault="005A193E" w:rsidP="00E80032">
                        <w:pPr>
                          <w:pStyle w:val="SourceCodeBoxText"/>
                          <w:rPr>
                            <w:sz w:val="19"/>
                            <w:szCs w:val="19"/>
                            <w:lang w:val="en-US"/>
                          </w:rPr>
                        </w:pPr>
                        <w:r w:rsidRPr="003F7CF1">
                          <w:rPr>
                            <w:sz w:val="19"/>
                            <w:szCs w:val="19"/>
                            <w:lang w:val="en-US"/>
                          </w:rPr>
                          <w:t>push 3</w:t>
                        </w:r>
                      </w:p>
                      <w:p w14:paraId="5F86FACB" w14:textId="77777777" w:rsidR="005A193E" w:rsidRPr="003F7CF1" w:rsidRDefault="005A193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A193E" w:rsidRPr="003F7CF1" w:rsidRDefault="005A193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A193E" w:rsidRPr="003F7CF1" w:rsidRDefault="005A193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A193E" w:rsidRPr="003F7CF1" w:rsidRDefault="005A193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A193E" w:rsidRPr="003F7CF1" w:rsidRDefault="005A193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A193E" w:rsidRPr="003F7CF1" w:rsidRDefault="005A193E"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A193E" w:rsidRPr="003F7CF1" w:rsidRDefault="005A193E"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A193E" w:rsidRPr="003F7CF1" w:rsidRDefault="005A193E"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A193E" w:rsidRPr="003F7CF1" w:rsidRDefault="005A193E"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A193E" w:rsidRPr="003F7CF1" w:rsidRDefault="005A193E"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A193E" w:rsidRPr="003F7CF1" w:rsidRDefault="005A193E"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A193E" w:rsidRPr="003F7CF1" w:rsidRDefault="005A193E"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A193E" w:rsidRPr="003F7CF1" w:rsidRDefault="005A193E"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A193E" w:rsidRPr="003F7CF1" w:rsidRDefault="005A193E"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A193E" w:rsidRPr="003F7CF1" w:rsidRDefault="005A193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A193E" w:rsidRPr="003F7CF1" w:rsidRDefault="005A193E" w:rsidP="00E80032">
                              <w:pPr>
                                <w:pStyle w:val="SourceCodeBoxText"/>
                                <w:rPr>
                                  <w:sz w:val="19"/>
                                  <w:szCs w:val="19"/>
                                  <w:lang w:val="en-US"/>
                                </w:rPr>
                              </w:pPr>
                              <w:r w:rsidRPr="003F7CF1">
                                <w:rPr>
                                  <w:sz w:val="19"/>
                                  <w:szCs w:val="19"/>
                                  <w:lang w:val="en-US"/>
                                </w:rPr>
                                <w:t>3</w:t>
                              </w:r>
                            </w:p>
                            <w:p w14:paraId="40F6D3AC" w14:textId="77777777" w:rsidR="005A193E" w:rsidRPr="003F7CF1" w:rsidRDefault="005A193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A193E" w:rsidRPr="003F7CF1" w:rsidRDefault="005A193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A193E" w:rsidRPr="003F7CF1" w:rsidRDefault="005A193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A193E" w:rsidRPr="003F7CF1" w:rsidRDefault="005A193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A193E" w:rsidRPr="003F7CF1" w:rsidRDefault="005A193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A193E" w:rsidRPr="003F7CF1" w:rsidRDefault="005A193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A193E" w:rsidRPr="003F7CF1" w:rsidRDefault="005A193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A193E" w:rsidRPr="003F7CF1" w:rsidRDefault="005A193E" w:rsidP="00E80032">
                        <w:pPr>
                          <w:pStyle w:val="SourceCodeBoxText"/>
                          <w:rPr>
                            <w:sz w:val="19"/>
                            <w:szCs w:val="19"/>
                            <w:lang w:val="en-US"/>
                          </w:rPr>
                        </w:pPr>
                        <w:r w:rsidRPr="003F7CF1">
                          <w:rPr>
                            <w:sz w:val="19"/>
                            <w:szCs w:val="19"/>
                            <w:lang w:val="en-US"/>
                          </w:rPr>
                          <w:t>3</w:t>
                        </w:r>
                      </w:p>
                      <w:p w14:paraId="40F6D3AC" w14:textId="77777777" w:rsidR="005A193E" w:rsidRPr="003F7CF1" w:rsidRDefault="005A193E"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A193E" w:rsidRPr="003F7CF1" w:rsidRDefault="005A193E"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A193E" w:rsidRPr="003F7CF1" w:rsidRDefault="005A193E"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A193E" w:rsidRPr="003F7CF1" w:rsidRDefault="005A193E"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A193E" w:rsidRPr="003F7CF1" w:rsidRDefault="005A193E"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A193E" w:rsidRPr="003F7CF1" w:rsidRDefault="005A193E"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A193E" w:rsidRPr="003F7CF1" w:rsidRDefault="005A193E"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A193E" w:rsidRPr="003F7CF1" w:rsidRDefault="005A193E"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A193E" w:rsidRPr="003F7CF1" w:rsidRDefault="005A193E"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A193E" w:rsidRPr="003F7CF1" w:rsidRDefault="005A193E"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A193E" w:rsidRPr="003F7CF1" w:rsidRDefault="005A193E"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A193E" w:rsidRPr="003F7CF1" w:rsidRDefault="005A193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A193E" w:rsidRDefault="005A193E" w:rsidP="005F7461">
                              <w:pPr>
                                <w:spacing w:before="60" w:after="0"/>
                                <w:jc w:val="center"/>
                                <w:rPr>
                                  <w:lang w:val="sv-SE"/>
                                </w:rPr>
                              </w:pPr>
                              <w:r>
                                <w:rPr>
                                  <w:lang w:val="sv-SE"/>
                                </w:rPr>
                                <w:t>Preprocessor</w:t>
                              </w:r>
                            </w:p>
                            <w:p w14:paraId="04F32221" w14:textId="77777777" w:rsidR="005A193E" w:rsidRPr="00C7380D" w:rsidRDefault="005A193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A193E" w:rsidRPr="008541FD" w:rsidRDefault="005A193E" w:rsidP="005F7461">
                              <w:pPr>
                                <w:spacing w:before="60" w:after="0"/>
                                <w:jc w:val="center"/>
                              </w:pPr>
                              <w:r w:rsidRPr="008541FD">
                                <w:t>Source</w:t>
                              </w:r>
                              <w:r>
                                <w:t xml:space="preserve"> </w:t>
                              </w:r>
                              <w:r w:rsidRPr="008541FD">
                                <w:t>Code</w:t>
                              </w:r>
                            </w:p>
                            <w:p w14:paraId="4FCEAC5C" w14:textId="77777777" w:rsidR="005A193E" w:rsidRDefault="005A193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A193E" w:rsidRDefault="005A193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A193E" w:rsidRDefault="005A193E" w:rsidP="005F7461">
                              <w:pPr>
                                <w:pStyle w:val="Normalwebb"/>
                                <w:spacing w:before="60" w:line="256" w:lineRule="auto"/>
                                <w:jc w:val="center"/>
                              </w:pPr>
                              <w:r>
                                <w:rPr>
                                  <w:rFonts w:eastAsia="Calibri"/>
                                  <w:sz w:val="22"/>
                                  <w:szCs w:val="22"/>
                                  <w:lang w:val="en-US"/>
                                </w:rPr>
                                <w:t>Processed Code</w:t>
                              </w:r>
                            </w:p>
                            <w:p w14:paraId="14142DBC" w14:textId="77777777" w:rsidR="005A193E" w:rsidRDefault="005A193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A193E" w:rsidRDefault="005A193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A193E" w:rsidRDefault="005A193E" w:rsidP="005F7461">
                              <w:pPr>
                                <w:pStyle w:val="Normalwebb"/>
                                <w:spacing w:before="60" w:line="254" w:lineRule="auto"/>
                                <w:jc w:val="center"/>
                              </w:pPr>
                              <w:r>
                                <w:rPr>
                                  <w:rFonts w:eastAsia="Calibri"/>
                                  <w:sz w:val="22"/>
                                  <w:szCs w:val="22"/>
                                  <w:lang w:val="en-US"/>
                                </w:rPr>
                                <w:t>Syntax Tree</w:t>
                              </w:r>
                            </w:p>
                            <w:p w14:paraId="070DB26E"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A193E" w:rsidRDefault="005A193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A193E" w:rsidRDefault="005A193E" w:rsidP="005F7461">
                              <w:pPr>
                                <w:pStyle w:val="Normalwebb"/>
                                <w:spacing w:before="60" w:line="252" w:lineRule="auto"/>
                                <w:jc w:val="center"/>
                              </w:pPr>
                              <w:r>
                                <w:rPr>
                                  <w:rFonts w:eastAsia="Calibri"/>
                                  <w:sz w:val="22"/>
                                  <w:szCs w:val="22"/>
                                  <w:lang w:val="en-US"/>
                                </w:rPr>
                                <w:t>Optimized Syntax Tree</w:t>
                              </w:r>
                            </w:p>
                            <w:p w14:paraId="3315953C"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A193E" w:rsidRDefault="005A193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A193E" w:rsidRDefault="005A193E" w:rsidP="005F7461">
                              <w:pPr>
                                <w:pStyle w:val="Normalwebb"/>
                                <w:spacing w:before="60" w:line="252" w:lineRule="auto"/>
                                <w:jc w:val="center"/>
                              </w:pPr>
                              <w:r>
                                <w:rPr>
                                  <w:rFonts w:eastAsia="Calibri"/>
                                  <w:sz w:val="22"/>
                                  <w:szCs w:val="22"/>
                                  <w:lang w:val="en-US"/>
                                </w:rPr>
                                <w:t>Middle Code List</w:t>
                              </w:r>
                            </w:p>
                            <w:p w14:paraId="321C1BE9"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A193E" w:rsidRDefault="005A193E" w:rsidP="005F7461">
                              <w:pPr>
                                <w:pStyle w:val="Normalwebb"/>
                                <w:spacing w:before="60" w:line="252" w:lineRule="auto"/>
                                <w:jc w:val="center"/>
                              </w:pPr>
                              <w:r>
                                <w:rPr>
                                  <w:rFonts w:eastAsia="Calibri"/>
                                  <w:sz w:val="22"/>
                                  <w:szCs w:val="22"/>
                                  <w:lang w:val="en-US"/>
                                </w:rPr>
                                <w:t>Optimized Middle Code List</w:t>
                              </w:r>
                            </w:p>
                            <w:p w14:paraId="4CF9CB98" w14:textId="77777777" w:rsidR="005A193E" w:rsidRDefault="005A193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A193E" w:rsidRDefault="005A193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A193E" w:rsidRDefault="005A193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A193E" w:rsidRDefault="005A193E" w:rsidP="005F7461">
                        <w:pPr>
                          <w:spacing w:before="60" w:after="0"/>
                          <w:jc w:val="center"/>
                          <w:rPr>
                            <w:lang w:val="sv-SE"/>
                          </w:rPr>
                        </w:pPr>
                        <w:r>
                          <w:rPr>
                            <w:lang w:val="sv-SE"/>
                          </w:rPr>
                          <w:t>Preprocessor</w:t>
                        </w:r>
                      </w:p>
                      <w:p w14:paraId="04F32221" w14:textId="77777777" w:rsidR="005A193E" w:rsidRPr="00C7380D" w:rsidRDefault="005A193E"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A193E" w:rsidRPr="008541FD" w:rsidRDefault="005A193E" w:rsidP="005F7461">
                        <w:pPr>
                          <w:spacing w:before="60" w:after="0"/>
                          <w:jc w:val="center"/>
                        </w:pPr>
                        <w:r w:rsidRPr="008541FD">
                          <w:t>Source</w:t>
                        </w:r>
                        <w:r>
                          <w:t xml:space="preserve"> </w:t>
                        </w:r>
                        <w:r w:rsidRPr="008541FD">
                          <w:t>Code</w:t>
                        </w:r>
                      </w:p>
                      <w:p w14:paraId="4FCEAC5C" w14:textId="77777777" w:rsidR="005A193E" w:rsidRDefault="005A193E"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A193E" w:rsidRDefault="005A193E"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A193E" w:rsidRDefault="005A193E" w:rsidP="005F7461">
                        <w:pPr>
                          <w:pStyle w:val="Normalwebb"/>
                          <w:spacing w:before="60" w:line="256" w:lineRule="auto"/>
                          <w:jc w:val="center"/>
                        </w:pPr>
                        <w:r>
                          <w:rPr>
                            <w:rFonts w:eastAsia="Calibri"/>
                            <w:sz w:val="22"/>
                            <w:szCs w:val="22"/>
                            <w:lang w:val="en-US"/>
                          </w:rPr>
                          <w:t>Processed Code</w:t>
                        </w:r>
                      </w:p>
                      <w:p w14:paraId="14142DBC" w14:textId="77777777" w:rsidR="005A193E" w:rsidRDefault="005A193E"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A193E" w:rsidRDefault="005A193E"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A193E" w:rsidRDefault="005A193E" w:rsidP="005F7461">
                        <w:pPr>
                          <w:pStyle w:val="Normalwebb"/>
                          <w:spacing w:before="60" w:line="254" w:lineRule="auto"/>
                          <w:jc w:val="center"/>
                        </w:pPr>
                        <w:r>
                          <w:rPr>
                            <w:rFonts w:eastAsia="Calibri"/>
                            <w:sz w:val="22"/>
                            <w:szCs w:val="22"/>
                            <w:lang w:val="en-US"/>
                          </w:rPr>
                          <w:t>Syntax Tree</w:t>
                        </w:r>
                      </w:p>
                      <w:p w14:paraId="070DB26E"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A193E" w:rsidRDefault="005A193E"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A193E" w:rsidRDefault="005A193E" w:rsidP="005F7461">
                        <w:pPr>
                          <w:pStyle w:val="Normalwebb"/>
                          <w:spacing w:before="60" w:line="252" w:lineRule="auto"/>
                          <w:jc w:val="center"/>
                        </w:pPr>
                        <w:r>
                          <w:rPr>
                            <w:rFonts w:eastAsia="Calibri"/>
                            <w:sz w:val="22"/>
                            <w:szCs w:val="22"/>
                            <w:lang w:val="en-US"/>
                          </w:rPr>
                          <w:t>Optimized Syntax Tree</w:t>
                        </w:r>
                      </w:p>
                      <w:p w14:paraId="3315953C"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A193E" w:rsidRDefault="005A193E"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A193E" w:rsidRDefault="005A193E" w:rsidP="005F7461">
                        <w:pPr>
                          <w:pStyle w:val="Normalwebb"/>
                          <w:spacing w:before="60" w:line="252" w:lineRule="auto"/>
                          <w:jc w:val="center"/>
                        </w:pPr>
                        <w:r>
                          <w:rPr>
                            <w:rFonts w:eastAsia="Calibri"/>
                            <w:sz w:val="22"/>
                            <w:szCs w:val="22"/>
                            <w:lang w:val="en-US"/>
                          </w:rPr>
                          <w:t>Middle Code List</w:t>
                        </w:r>
                      </w:p>
                      <w:p w14:paraId="321C1BE9"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A193E" w:rsidRDefault="005A193E" w:rsidP="005F7461">
                        <w:pPr>
                          <w:pStyle w:val="Normalwebb"/>
                          <w:spacing w:before="60" w:line="252" w:lineRule="auto"/>
                          <w:jc w:val="center"/>
                        </w:pPr>
                        <w:r>
                          <w:rPr>
                            <w:rFonts w:eastAsia="Calibri"/>
                            <w:sz w:val="22"/>
                            <w:szCs w:val="22"/>
                            <w:lang w:val="en-US"/>
                          </w:rPr>
                          <w:t>Optimized Middle Code List</w:t>
                        </w:r>
                      </w:p>
                      <w:p w14:paraId="4CF9CB98" w14:textId="77777777" w:rsidR="005A193E" w:rsidRDefault="005A193E"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A193E" w:rsidRDefault="005A193E"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A193E" w:rsidRDefault="005A193E"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A193E" w:rsidRDefault="005A193E" w:rsidP="006F14D0">
                              <w:pPr>
                                <w:spacing w:before="60" w:after="0"/>
                                <w:jc w:val="center"/>
                                <w:rPr>
                                  <w:lang w:val="sv-SE"/>
                                </w:rPr>
                              </w:pPr>
                              <w:r>
                                <w:rPr>
                                  <w:lang w:val="sv-SE"/>
                                </w:rPr>
                                <w:t>Preprocessor</w:t>
                              </w:r>
                            </w:p>
                            <w:p w14:paraId="2CD90E0F" w14:textId="77777777" w:rsidR="005A193E" w:rsidRPr="00C7380D" w:rsidRDefault="005A193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A193E" w:rsidRPr="008541FD" w:rsidRDefault="005A193E" w:rsidP="006F14D0">
                              <w:pPr>
                                <w:spacing w:before="60" w:after="0"/>
                                <w:jc w:val="center"/>
                              </w:pPr>
                              <w:r w:rsidRPr="008541FD">
                                <w:t>Source</w:t>
                              </w:r>
                              <w:r>
                                <w:t xml:space="preserve"> </w:t>
                              </w:r>
                              <w:r w:rsidRPr="008541FD">
                                <w:t>Code</w:t>
                              </w:r>
                            </w:p>
                            <w:p w14:paraId="1314F231" w14:textId="77777777" w:rsidR="005A193E" w:rsidRDefault="005A193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A193E" w:rsidRDefault="005A193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A193E" w:rsidRDefault="005A193E" w:rsidP="006F14D0">
                              <w:pPr>
                                <w:pStyle w:val="Normalwebb"/>
                                <w:spacing w:before="60" w:line="256" w:lineRule="auto"/>
                                <w:jc w:val="center"/>
                              </w:pPr>
                              <w:r>
                                <w:rPr>
                                  <w:rFonts w:eastAsia="Calibri"/>
                                  <w:sz w:val="22"/>
                                  <w:szCs w:val="22"/>
                                  <w:lang w:val="en-US"/>
                                </w:rPr>
                                <w:t>Processed Code</w:t>
                              </w:r>
                            </w:p>
                            <w:p w14:paraId="705B7689" w14:textId="77777777" w:rsidR="005A193E" w:rsidRDefault="005A193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A193E" w:rsidRDefault="005A193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A193E" w:rsidRDefault="005A193E" w:rsidP="006F14D0">
                              <w:pPr>
                                <w:pStyle w:val="Normalwebb"/>
                                <w:spacing w:before="60" w:line="254" w:lineRule="auto"/>
                                <w:jc w:val="center"/>
                              </w:pPr>
                              <w:r>
                                <w:rPr>
                                  <w:rFonts w:eastAsia="Calibri"/>
                                  <w:sz w:val="22"/>
                                  <w:szCs w:val="22"/>
                                  <w:lang w:val="en-US"/>
                                </w:rPr>
                                <w:t>Syntax Tree</w:t>
                              </w:r>
                            </w:p>
                            <w:p w14:paraId="20988EE2"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A193E" w:rsidRDefault="005A193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A193E" w:rsidRDefault="005A193E" w:rsidP="006F14D0">
                              <w:pPr>
                                <w:pStyle w:val="Normalwebb"/>
                                <w:spacing w:before="60" w:line="252" w:lineRule="auto"/>
                                <w:jc w:val="center"/>
                              </w:pPr>
                              <w:r>
                                <w:rPr>
                                  <w:rFonts w:eastAsia="Calibri"/>
                                  <w:sz w:val="22"/>
                                  <w:szCs w:val="22"/>
                                  <w:lang w:val="en-US"/>
                                </w:rPr>
                                <w:t>Optimized Syntax Tree</w:t>
                              </w:r>
                            </w:p>
                            <w:p w14:paraId="35223DB0"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A193E" w:rsidRDefault="005A193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A193E" w:rsidRDefault="005A193E" w:rsidP="006F14D0">
                              <w:pPr>
                                <w:pStyle w:val="Normalwebb"/>
                                <w:spacing w:before="60" w:line="252" w:lineRule="auto"/>
                                <w:jc w:val="center"/>
                              </w:pPr>
                              <w:r>
                                <w:rPr>
                                  <w:rFonts w:eastAsia="Calibri"/>
                                  <w:sz w:val="22"/>
                                  <w:szCs w:val="22"/>
                                  <w:lang w:val="en-US"/>
                                </w:rPr>
                                <w:t>Middle Code List</w:t>
                              </w:r>
                            </w:p>
                            <w:p w14:paraId="5410A942"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A193E" w:rsidRDefault="005A193E" w:rsidP="006F14D0">
                              <w:pPr>
                                <w:pStyle w:val="Normalwebb"/>
                                <w:spacing w:before="60" w:line="252" w:lineRule="auto"/>
                                <w:jc w:val="center"/>
                              </w:pPr>
                              <w:r>
                                <w:rPr>
                                  <w:rFonts w:eastAsia="Calibri"/>
                                  <w:sz w:val="22"/>
                                  <w:szCs w:val="22"/>
                                  <w:lang w:val="en-US"/>
                                </w:rPr>
                                <w:t>Optimized Middle Code List</w:t>
                              </w:r>
                            </w:p>
                            <w:p w14:paraId="36F7A1DE" w14:textId="77777777" w:rsidR="005A193E" w:rsidRDefault="005A193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A193E" w:rsidRDefault="005A193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A193E" w:rsidRDefault="005A193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A193E" w:rsidRDefault="005A193E" w:rsidP="006F14D0">
                        <w:pPr>
                          <w:spacing w:before="60" w:after="0"/>
                          <w:jc w:val="center"/>
                          <w:rPr>
                            <w:lang w:val="sv-SE"/>
                          </w:rPr>
                        </w:pPr>
                        <w:r>
                          <w:rPr>
                            <w:lang w:val="sv-SE"/>
                          </w:rPr>
                          <w:t>Preprocessor</w:t>
                        </w:r>
                      </w:p>
                      <w:p w14:paraId="2CD90E0F" w14:textId="77777777" w:rsidR="005A193E" w:rsidRPr="00C7380D" w:rsidRDefault="005A193E"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A193E" w:rsidRPr="008541FD" w:rsidRDefault="005A193E" w:rsidP="006F14D0">
                        <w:pPr>
                          <w:spacing w:before="60" w:after="0"/>
                          <w:jc w:val="center"/>
                        </w:pPr>
                        <w:r w:rsidRPr="008541FD">
                          <w:t>Source</w:t>
                        </w:r>
                        <w:r>
                          <w:t xml:space="preserve"> </w:t>
                        </w:r>
                        <w:r w:rsidRPr="008541FD">
                          <w:t>Code</w:t>
                        </w:r>
                      </w:p>
                      <w:p w14:paraId="1314F231" w14:textId="77777777" w:rsidR="005A193E" w:rsidRDefault="005A193E"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A193E" w:rsidRDefault="005A193E"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A193E" w:rsidRDefault="005A193E" w:rsidP="006F14D0">
                        <w:pPr>
                          <w:pStyle w:val="Normalwebb"/>
                          <w:spacing w:before="60" w:line="256" w:lineRule="auto"/>
                          <w:jc w:val="center"/>
                        </w:pPr>
                        <w:r>
                          <w:rPr>
                            <w:rFonts w:eastAsia="Calibri"/>
                            <w:sz w:val="22"/>
                            <w:szCs w:val="22"/>
                            <w:lang w:val="en-US"/>
                          </w:rPr>
                          <w:t>Processed Code</w:t>
                        </w:r>
                      </w:p>
                      <w:p w14:paraId="705B7689" w14:textId="77777777" w:rsidR="005A193E" w:rsidRDefault="005A193E"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A193E" w:rsidRDefault="005A193E"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A193E" w:rsidRDefault="005A193E" w:rsidP="006F14D0">
                        <w:pPr>
                          <w:pStyle w:val="Normalwebb"/>
                          <w:spacing w:before="60" w:line="254" w:lineRule="auto"/>
                          <w:jc w:val="center"/>
                        </w:pPr>
                        <w:r>
                          <w:rPr>
                            <w:rFonts w:eastAsia="Calibri"/>
                            <w:sz w:val="22"/>
                            <w:szCs w:val="22"/>
                            <w:lang w:val="en-US"/>
                          </w:rPr>
                          <w:t>Syntax Tree</w:t>
                        </w:r>
                      </w:p>
                      <w:p w14:paraId="20988EE2"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A193E" w:rsidRDefault="005A193E"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A193E" w:rsidRDefault="005A193E" w:rsidP="006F14D0">
                        <w:pPr>
                          <w:pStyle w:val="Normalwebb"/>
                          <w:spacing w:before="60" w:line="252" w:lineRule="auto"/>
                          <w:jc w:val="center"/>
                        </w:pPr>
                        <w:r>
                          <w:rPr>
                            <w:rFonts w:eastAsia="Calibri"/>
                            <w:sz w:val="22"/>
                            <w:szCs w:val="22"/>
                            <w:lang w:val="en-US"/>
                          </w:rPr>
                          <w:t>Optimized Syntax Tree</w:t>
                        </w:r>
                      </w:p>
                      <w:p w14:paraId="35223DB0"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A193E" w:rsidRDefault="005A193E"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A193E" w:rsidRDefault="005A193E" w:rsidP="006F14D0">
                        <w:pPr>
                          <w:pStyle w:val="Normalwebb"/>
                          <w:spacing w:before="60" w:line="252" w:lineRule="auto"/>
                          <w:jc w:val="center"/>
                        </w:pPr>
                        <w:r>
                          <w:rPr>
                            <w:rFonts w:eastAsia="Calibri"/>
                            <w:sz w:val="22"/>
                            <w:szCs w:val="22"/>
                            <w:lang w:val="en-US"/>
                          </w:rPr>
                          <w:t>Middle Code List</w:t>
                        </w:r>
                      </w:p>
                      <w:p w14:paraId="5410A942"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A193E" w:rsidRDefault="005A193E" w:rsidP="006F14D0">
                        <w:pPr>
                          <w:pStyle w:val="Normalwebb"/>
                          <w:spacing w:before="60" w:line="252" w:lineRule="auto"/>
                          <w:jc w:val="center"/>
                        </w:pPr>
                        <w:r>
                          <w:rPr>
                            <w:rFonts w:eastAsia="Calibri"/>
                            <w:sz w:val="22"/>
                            <w:szCs w:val="22"/>
                            <w:lang w:val="en-US"/>
                          </w:rPr>
                          <w:t>Optimized Middle Code List</w:t>
                        </w:r>
                      </w:p>
                      <w:p w14:paraId="36F7A1DE" w14:textId="77777777" w:rsidR="005A193E" w:rsidRDefault="005A193E"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A193E" w:rsidRDefault="005A193E"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A193E" w:rsidRDefault="005A193E"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5A193E" w:rsidRDefault="005A193E">
      <w:pPr>
        <w:pStyle w:val="Kommentarer"/>
      </w:pPr>
      <w:r>
        <w:rPr>
          <w:rStyle w:val="Kommentarsreferens"/>
        </w:rPr>
        <w:annotationRef/>
      </w:r>
    </w:p>
    <w:p w14:paraId="01C1DAD9" w14:textId="77777777" w:rsidR="005A193E" w:rsidRDefault="005A193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5A193E" w:rsidRDefault="005A193E">
      <w:pPr>
        <w:pStyle w:val="Kommentarer"/>
      </w:pPr>
      <w:r>
        <w:rPr>
          <w:rStyle w:val="Kommentarsreferens"/>
        </w:rPr>
        <w:annotationRef/>
      </w:r>
    </w:p>
    <w:p w14:paraId="533EC9EE" w14:textId="77777777" w:rsidR="005A193E" w:rsidRDefault="005A193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A193E" w:rsidRDefault="005A193E" w:rsidP="006C7309">
      <w:pPr>
        <w:spacing w:line="240" w:lineRule="auto"/>
      </w:pPr>
      <w:r>
        <w:separator/>
      </w:r>
    </w:p>
  </w:endnote>
  <w:endnote w:type="continuationSeparator" w:id="0">
    <w:p w14:paraId="0DD18C9D" w14:textId="77777777" w:rsidR="005A193E" w:rsidRDefault="005A193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A193E" w:rsidRDefault="005A193E" w:rsidP="006C7309">
      <w:pPr>
        <w:spacing w:line="240" w:lineRule="auto"/>
      </w:pPr>
      <w:r>
        <w:separator/>
      </w:r>
    </w:p>
  </w:footnote>
  <w:footnote w:type="continuationSeparator" w:id="0">
    <w:p w14:paraId="0BA3DA21" w14:textId="77777777" w:rsidR="005A193E" w:rsidRDefault="005A193E" w:rsidP="006C7309">
      <w:pPr>
        <w:spacing w:line="240" w:lineRule="auto"/>
      </w:pPr>
      <w:r>
        <w:continuationSeparator/>
      </w:r>
    </w:p>
  </w:footnote>
  <w:footnote w:id="1">
    <w:p w14:paraId="073943A1" w14:textId="0E9731C3" w:rsidR="005A193E" w:rsidRPr="00304E17" w:rsidRDefault="005A193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5A193E" w:rsidRPr="007E20F3" w:rsidRDefault="005A193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5A193E" w:rsidRPr="00214B10" w:rsidRDefault="005A193E"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5A193E" w:rsidRPr="007E20F3" w:rsidRDefault="005A193E"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5A193E" w:rsidRPr="00E01F3C" w:rsidRDefault="005A193E"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5A193E" w:rsidRDefault="005A193E"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5A193E" w:rsidRPr="006646C9" w:rsidRDefault="005A193E" w:rsidP="00E40B78">
      <w:pPr>
        <w:pStyle w:val="Code"/>
      </w:pPr>
      <w:r>
        <w:t>printf("int: %i, double %f", 123, 23.45);</w:t>
      </w:r>
    </w:p>
  </w:footnote>
  <w:footnote w:id="7">
    <w:p w14:paraId="185C09F4" w14:textId="77777777" w:rsidR="005A193E" w:rsidRPr="00D93CD3" w:rsidRDefault="005A193E"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5A193E" w:rsidRPr="0041681A" w:rsidRDefault="005A193E">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5A193E" w:rsidRPr="008A39BB" w:rsidRDefault="005A193E">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5A193E" w:rsidRPr="00DB458B" w:rsidRDefault="005A193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5A193E" w:rsidRDefault="005A193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A193E" w:rsidRPr="00DB458B" w:rsidRDefault="005A193E">
      <w:pPr>
        <w:pStyle w:val="Fotnotstext"/>
      </w:pPr>
    </w:p>
  </w:footnote>
  <w:footnote w:id="12">
    <w:p w14:paraId="6F2CD1AD" w14:textId="01D73667" w:rsidR="005A193E" w:rsidRPr="00615CDB" w:rsidRDefault="005A193E">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5A193E" w:rsidRPr="00725EAE" w:rsidRDefault="005A193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5A193E" w:rsidRPr="00B4576D" w:rsidRDefault="005A193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5A193E" w:rsidRPr="00080A22" w:rsidRDefault="005A193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5A193E" w:rsidRDefault="005A193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A193E" w:rsidRDefault="005A193E" w:rsidP="00E80032">
      <w:pPr>
        <w:pStyle w:val="Code"/>
      </w:pPr>
      <w:r>
        <w:t>#define BOOL int</w:t>
      </w:r>
    </w:p>
    <w:p w14:paraId="5A8A6026" w14:textId="77777777" w:rsidR="005A193E" w:rsidRDefault="005A193E" w:rsidP="00E80032">
      <w:pPr>
        <w:pStyle w:val="Code"/>
      </w:pPr>
      <w:r>
        <w:t>#define TRUE 1</w:t>
      </w:r>
    </w:p>
    <w:p w14:paraId="09976B6C" w14:textId="77777777" w:rsidR="005A193E" w:rsidRPr="00BF232B" w:rsidRDefault="005A193E" w:rsidP="00E80032">
      <w:pPr>
        <w:pStyle w:val="Code"/>
      </w:pPr>
      <w:r>
        <w:t>#define FALSE 0</w:t>
      </w:r>
    </w:p>
  </w:footnote>
  <w:footnote w:id="17">
    <w:p w14:paraId="1100CB01" w14:textId="77777777" w:rsidR="005A193E" w:rsidRDefault="005A193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5A193E" w:rsidRDefault="005A193E" w:rsidP="00E80032">
      <w:r>
        <w:rPr>
          <w:rStyle w:val="Fotnotsreferens"/>
        </w:rPr>
        <w:footnoteRef/>
      </w:r>
      <w:r>
        <w:t xml:space="preserve"> Depending of the compiler and its warning level settings.</w:t>
      </w:r>
    </w:p>
  </w:footnote>
  <w:footnote w:id="19">
    <w:p w14:paraId="3D554D37" w14:textId="77777777" w:rsidR="005A193E" w:rsidRPr="004679D4" w:rsidRDefault="005A193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5A193E" w:rsidRPr="00C03AB7" w:rsidRDefault="005A193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5A193E" w:rsidRPr="000C5114" w:rsidRDefault="005A193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5A193E" w:rsidRPr="002343ED" w:rsidRDefault="005A193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5A193E" w:rsidRDefault="005A193E" w:rsidP="00E80032">
      <w:r>
        <w:rPr>
          <w:rStyle w:val="Fotnotsreferens"/>
        </w:rPr>
        <w:footnoteRef/>
      </w:r>
      <w:r>
        <w:t xml:space="preserve"> However, we have no knowledge about the actual address; it may be 10,000 or anything else.</w:t>
      </w:r>
    </w:p>
  </w:footnote>
  <w:footnote w:id="24">
    <w:p w14:paraId="575EFDCD" w14:textId="77777777" w:rsidR="005A193E" w:rsidRPr="009B0162" w:rsidRDefault="005A193E"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5A193E" w:rsidRDefault="005A193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5A193E" w:rsidRDefault="005A193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5A193E" w:rsidRPr="00E554CC" w:rsidRDefault="005A193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5A193E" w:rsidRPr="00391B01" w:rsidRDefault="005A193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5A193E" w:rsidRDefault="005A193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5A193E" w:rsidRDefault="005A193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5A193E" w:rsidRDefault="005A193E" w:rsidP="00E80032">
      <w:r>
        <w:rPr>
          <w:rStyle w:val="Fotnotsreferens"/>
        </w:rPr>
        <w:footnoteRef/>
      </w:r>
      <w:r>
        <w:t xml:space="preserve"> There is no rational explanation, just accept it.</w:t>
      </w:r>
    </w:p>
  </w:footnote>
  <w:footnote w:id="32">
    <w:p w14:paraId="0B9FD0C4" w14:textId="77777777" w:rsidR="005A193E" w:rsidRDefault="005A193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5A193E" w:rsidRPr="00EF01A1" w:rsidRDefault="005A193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5A193E" w:rsidRPr="008655EC" w:rsidRDefault="005A193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69</TotalTime>
  <Pages>685</Pages>
  <Words>208338</Words>
  <Characters>1104197</Characters>
  <Application>Microsoft Office Word</Application>
  <DocSecurity>0</DocSecurity>
  <Lines>9201</Lines>
  <Paragraphs>261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06</cp:revision>
  <cp:lastPrinted>2017-05-07T13:41:00Z</cp:lastPrinted>
  <dcterms:created xsi:type="dcterms:W3CDTF">2020-05-20T16:12:00Z</dcterms:created>
  <dcterms:modified xsi:type="dcterms:W3CDTF">2020-08-23T18:05:00Z</dcterms:modified>
</cp:coreProperties>
</file>